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2E9A42" w14:textId="1861DEFF" w:rsidR="00052B46" w:rsidRDefault="00052B46" w:rsidP="00CF3FDA">
      <w:pPr>
        <w:pStyle w:val="Heading1"/>
      </w:pPr>
      <w:bookmarkStart w:id="0" w:name="_GoBack"/>
      <w:bookmarkEnd w:id="0"/>
      <w:r w:rsidRPr="00186813">
        <w:t xml:space="preserve">Undergraduate Research </w:t>
      </w:r>
      <w:r w:rsidR="0095307E" w:rsidRPr="00186813">
        <w:t xml:space="preserve">Mentoring </w:t>
      </w:r>
      <w:r w:rsidR="007463BB" w:rsidRPr="00186813">
        <w:t>Agreement</w:t>
      </w:r>
    </w:p>
    <w:p w14:paraId="7DB4ABC2" w14:textId="118DAA14" w:rsidR="00393CC0" w:rsidRPr="00186813" w:rsidRDefault="00393CC0" w:rsidP="00CF3FDA">
      <w:pPr>
        <w:pStyle w:val="Heading1"/>
        <w:rPr>
          <w:sz w:val="48"/>
        </w:rPr>
      </w:pPr>
      <w:r>
        <w:t>MBIO/PBIO 3440 (0-3 credits</w:t>
      </w:r>
      <w:r w:rsidR="0018458F">
        <w:t>/semester</w:t>
      </w:r>
      <w:r>
        <w:t>)</w:t>
      </w:r>
    </w:p>
    <w:p w14:paraId="6C872BF5" w14:textId="1E13E6AB" w:rsidR="00393CC0" w:rsidRDefault="004D164C" w:rsidP="00CF3FDA">
      <w:pPr>
        <w:spacing w:before="100" w:beforeAutospacing="1" w:after="100" w:afterAutospacing="1"/>
        <w:rPr>
          <w:rFonts w:ascii="Times New Roman" w:eastAsia="Times New Roman" w:hAnsi="Times New Roman" w:cs="Times New Roman"/>
          <w:bCs/>
        </w:rPr>
      </w:pPr>
      <w:r w:rsidRPr="00260C38">
        <w:rPr>
          <w:rFonts w:ascii="Times New Roman" w:eastAsia="Times New Roman" w:hAnsi="Times New Roman" w:cs="Times New Roman"/>
          <w:b/>
          <w:bCs/>
        </w:rPr>
        <w:t>Purpose:</w:t>
      </w:r>
      <w:r w:rsidR="00D46133" w:rsidRPr="00260C38">
        <w:rPr>
          <w:rFonts w:ascii="Times New Roman" w:eastAsia="Times New Roman" w:hAnsi="Times New Roman" w:cs="Times New Roman"/>
          <w:b/>
          <w:bCs/>
        </w:rPr>
        <w:t xml:space="preserve"> </w:t>
      </w:r>
      <w:r w:rsidR="00D46133" w:rsidRPr="00393CC0">
        <w:rPr>
          <w:rFonts w:ascii="Times New Roman" w:eastAsia="Times New Roman" w:hAnsi="Times New Roman" w:cs="Times New Roman"/>
        </w:rPr>
        <w:t xml:space="preserve">This document </w:t>
      </w:r>
      <w:r w:rsidR="009705C1" w:rsidRPr="00393CC0">
        <w:rPr>
          <w:rFonts w:ascii="Times New Roman" w:eastAsia="Times New Roman" w:hAnsi="Times New Roman" w:cs="Times New Roman"/>
        </w:rPr>
        <w:t xml:space="preserve">is a tool to set clear expectations for both an undergraduate student and their faculty mentor </w:t>
      </w:r>
      <w:r w:rsidR="00716C93" w:rsidRPr="00393CC0">
        <w:rPr>
          <w:rFonts w:ascii="Times New Roman" w:eastAsia="Times New Roman" w:hAnsi="Times New Roman" w:cs="Times New Roman"/>
        </w:rPr>
        <w:t>as a</w:t>
      </w:r>
      <w:r w:rsidR="009705C1" w:rsidRPr="00393CC0">
        <w:rPr>
          <w:rFonts w:ascii="Times New Roman" w:eastAsia="Times New Roman" w:hAnsi="Times New Roman" w:cs="Times New Roman"/>
        </w:rPr>
        <w:t xml:space="preserve"> guide </w:t>
      </w:r>
      <w:r w:rsidR="00716C93" w:rsidRPr="00393CC0">
        <w:rPr>
          <w:rFonts w:ascii="Times New Roman" w:eastAsia="Times New Roman" w:hAnsi="Times New Roman" w:cs="Times New Roman"/>
        </w:rPr>
        <w:t xml:space="preserve">for </w:t>
      </w:r>
      <w:r w:rsidR="009705C1" w:rsidRPr="00393CC0">
        <w:rPr>
          <w:rFonts w:ascii="Times New Roman" w:eastAsia="Times New Roman" w:hAnsi="Times New Roman" w:cs="Times New Roman"/>
        </w:rPr>
        <w:t xml:space="preserve">the student's </w:t>
      </w:r>
      <w:r w:rsidR="0053533E">
        <w:rPr>
          <w:rFonts w:ascii="Times New Roman" w:eastAsia="Times New Roman" w:hAnsi="Times New Roman" w:cs="Times New Roman"/>
        </w:rPr>
        <w:t xml:space="preserve">mentored </w:t>
      </w:r>
      <w:r w:rsidR="009705C1" w:rsidRPr="00393CC0">
        <w:rPr>
          <w:rFonts w:ascii="Times New Roman" w:eastAsia="Times New Roman" w:hAnsi="Times New Roman" w:cs="Times New Roman"/>
        </w:rPr>
        <w:t xml:space="preserve">research experience. </w:t>
      </w:r>
      <w:r w:rsidR="00393CC0" w:rsidRPr="00260C38">
        <w:rPr>
          <w:rFonts w:ascii="Times New Roman" w:eastAsia="Times New Roman" w:hAnsi="Times New Roman" w:cs="Times New Roman"/>
          <w:bCs/>
        </w:rPr>
        <w:t>Furthermore, this agreement is intended to form the basis for assessment of progress and evaluation of outcomes, either formally or informally.</w:t>
      </w:r>
      <w:r w:rsidR="00393CC0">
        <w:rPr>
          <w:rFonts w:ascii="Times New Roman" w:eastAsia="Times New Roman" w:hAnsi="Times New Roman" w:cs="Times New Roman"/>
          <w:bCs/>
        </w:rPr>
        <w:t xml:space="preserve"> </w:t>
      </w:r>
      <w:r w:rsidR="00A32F60" w:rsidRPr="00393CC0">
        <w:rPr>
          <w:rFonts w:ascii="Times New Roman" w:eastAsia="Times New Roman" w:hAnsi="Times New Roman" w:cs="Times New Roman"/>
        </w:rPr>
        <w:t xml:space="preserve">It is </w:t>
      </w:r>
      <w:r w:rsidR="00393CC0">
        <w:rPr>
          <w:rFonts w:ascii="Times New Roman" w:eastAsia="Times New Roman" w:hAnsi="Times New Roman" w:cs="Times New Roman"/>
        </w:rPr>
        <w:t xml:space="preserve">therefore </w:t>
      </w:r>
      <w:r w:rsidR="00A32F60" w:rsidRPr="00393CC0">
        <w:rPr>
          <w:rFonts w:ascii="Times New Roman" w:eastAsia="Times New Roman" w:hAnsi="Times New Roman" w:cs="Times New Roman"/>
        </w:rPr>
        <w:t>analogous to a course syllabus or independent study contract.</w:t>
      </w:r>
      <w:r w:rsidR="00A32F60" w:rsidRPr="00260C38">
        <w:rPr>
          <w:rFonts w:ascii="Times New Roman" w:eastAsia="Times New Roman" w:hAnsi="Times New Roman" w:cs="Times New Roman"/>
          <w:b/>
          <w:bCs/>
        </w:rPr>
        <w:t xml:space="preserve"> </w:t>
      </w:r>
      <w:r w:rsidR="00393CC0" w:rsidRPr="00260C38">
        <w:rPr>
          <w:rFonts w:ascii="Times New Roman" w:eastAsia="Times New Roman" w:hAnsi="Times New Roman" w:cs="Times New Roman"/>
          <w:bCs/>
        </w:rPr>
        <w:t>It can be used for any type of undergraduate research (for credit</w:t>
      </w:r>
      <w:r w:rsidR="00341CA6">
        <w:rPr>
          <w:rFonts w:ascii="Times New Roman" w:eastAsia="Times New Roman" w:hAnsi="Times New Roman" w:cs="Times New Roman"/>
          <w:bCs/>
        </w:rPr>
        <w:t xml:space="preserve"> </w:t>
      </w:r>
      <w:r w:rsidR="00393CC0" w:rsidRPr="00260C38">
        <w:rPr>
          <w:rFonts w:ascii="Times New Roman" w:eastAsia="Times New Roman" w:hAnsi="Times New Roman" w:cs="Times New Roman"/>
          <w:bCs/>
        </w:rPr>
        <w:t xml:space="preserve">or volunteer). The student could be mentored on a project of their own design or on a contribution to the faculty mentor's research. </w:t>
      </w:r>
      <w:r w:rsidR="00393CC0">
        <w:rPr>
          <w:rFonts w:ascii="Times New Roman" w:eastAsia="Times New Roman" w:hAnsi="Times New Roman" w:cs="Times New Roman"/>
          <w:bCs/>
        </w:rPr>
        <w:t xml:space="preserve">This form </w:t>
      </w:r>
      <w:r w:rsidR="009705C1" w:rsidRPr="00260C38">
        <w:rPr>
          <w:rFonts w:ascii="Times New Roman" w:eastAsia="Times New Roman" w:hAnsi="Times New Roman" w:cs="Times New Roman"/>
          <w:bCs/>
        </w:rPr>
        <w:t xml:space="preserve">should be completed after an initial agreement to </w:t>
      </w:r>
      <w:r w:rsidR="00AB7E0E" w:rsidRPr="00260C38">
        <w:rPr>
          <w:rFonts w:ascii="Times New Roman" w:eastAsia="Times New Roman" w:hAnsi="Times New Roman" w:cs="Times New Roman"/>
          <w:bCs/>
        </w:rPr>
        <w:t>work</w:t>
      </w:r>
      <w:r w:rsidR="009705C1" w:rsidRPr="00260C38">
        <w:rPr>
          <w:rFonts w:ascii="Times New Roman" w:eastAsia="Times New Roman" w:hAnsi="Times New Roman" w:cs="Times New Roman"/>
          <w:bCs/>
        </w:rPr>
        <w:t xml:space="preserve"> together has been reached</w:t>
      </w:r>
      <w:r w:rsidR="00393CC0">
        <w:rPr>
          <w:rFonts w:ascii="Times New Roman" w:eastAsia="Times New Roman" w:hAnsi="Times New Roman" w:cs="Times New Roman"/>
          <w:bCs/>
        </w:rPr>
        <w:t xml:space="preserve">, and it </w:t>
      </w:r>
      <w:r w:rsidR="008B320C" w:rsidRPr="00260C38">
        <w:rPr>
          <w:rFonts w:ascii="Times New Roman" w:eastAsia="Times New Roman" w:hAnsi="Times New Roman" w:cs="Times New Roman"/>
          <w:bCs/>
        </w:rPr>
        <w:t xml:space="preserve">should be signed by the faculty </w:t>
      </w:r>
      <w:r w:rsidR="001B4A85">
        <w:rPr>
          <w:rFonts w:ascii="Times New Roman" w:eastAsia="Times New Roman" w:hAnsi="Times New Roman" w:cs="Times New Roman"/>
          <w:bCs/>
        </w:rPr>
        <w:t>mentor</w:t>
      </w:r>
      <w:r w:rsidR="00393CC0">
        <w:rPr>
          <w:rFonts w:ascii="Times New Roman" w:eastAsia="Times New Roman" w:hAnsi="Times New Roman" w:cs="Times New Roman"/>
          <w:bCs/>
        </w:rPr>
        <w:t xml:space="preserve">, the </w:t>
      </w:r>
      <w:r w:rsidR="008B320C" w:rsidRPr="00260C38">
        <w:rPr>
          <w:rFonts w:ascii="Times New Roman" w:eastAsia="Times New Roman" w:hAnsi="Times New Roman" w:cs="Times New Roman"/>
          <w:bCs/>
        </w:rPr>
        <w:t>student</w:t>
      </w:r>
      <w:r w:rsidR="00393CC0">
        <w:rPr>
          <w:rFonts w:ascii="Times New Roman" w:eastAsia="Times New Roman" w:hAnsi="Times New Roman" w:cs="Times New Roman"/>
          <w:bCs/>
        </w:rPr>
        <w:t xml:space="preserve">, and the chair of the </w:t>
      </w:r>
      <w:r w:rsidR="008B320C" w:rsidRPr="00260C38">
        <w:rPr>
          <w:rFonts w:ascii="Times New Roman" w:eastAsia="Times New Roman" w:hAnsi="Times New Roman" w:cs="Times New Roman"/>
          <w:bCs/>
        </w:rPr>
        <w:t>Undergraduate Committee</w:t>
      </w:r>
      <w:r w:rsidR="006C5366" w:rsidRPr="00260C38">
        <w:rPr>
          <w:rFonts w:ascii="Times New Roman" w:eastAsia="Times New Roman" w:hAnsi="Times New Roman" w:cs="Times New Roman"/>
          <w:bCs/>
        </w:rPr>
        <w:t xml:space="preserve">. </w:t>
      </w:r>
    </w:p>
    <w:p w14:paraId="7C52BEEF" w14:textId="77777777" w:rsidR="0053533E" w:rsidRPr="0053533E" w:rsidRDefault="0053533E" w:rsidP="0053533E">
      <w:pPr>
        <w:spacing w:before="100" w:beforeAutospacing="1" w:after="100" w:afterAutospacing="1"/>
        <w:rPr>
          <w:rFonts w:ascii="Times New Roman" w:eastAsia="Times New Roman" w:hAnsi="Times New Roman" w:cs="Times New Roman"/>
          <w:b/>
          <w:bCs/>
        </w:rPr>
      </w:pPr>
      <w:r w:rsidRPr="0053533E">
        <w:rPr>
          <w:rFonts w:ascii="Times New Roman" w:eastAsia="Times New Roman" w:hAnsi="Times New Roman" w:cs="Times New Roman"/>
          <w:b/>
          <w:bCs/>
        </w:rPr>
        <w:t>Grading and credit:</w:t>
      </w:r>
    </w:p>
    <w:p w14:paraId="0D73D801" w14:textId="1B490EC7" w:rsidR="0053533E" w:rsidRPr="0053533E" w:rsidRDefault="0053533E" w:rsidP="0053533E">
      <w:pPr>
        <w:numPr>
          <w:ilvl w:val="0"/>
          <w:numId w:val="9"/>
        </w:numPr>
        <w:spacing w:before="100" w:beforeAutospacing="1" w:after="100" w:afterAutospacing="1"/>
        <w:rPr>
          <w:rFonts w:ascii="Times New Roman" w:eastAsia="Times New Roman" w:hAnsi="Times New Roman" w:cs="Times New Roman"/>
          <w:bCs/>
        </w:rPr>
      </w:pPr>
      <w:r>
        <w:rPr>
          <w:rFonts w:ascii="Times New Roman" w:eastAsia="Times New Roman" w:hAnsi="Times New Roman" w:cs="Times New Roman"/>
          <w:bCs/>
        </w:rPr>
        <w:t xml:space="preserve">MBIO/PBIO </w:t>
      </w:r>
      <w:r w:rsidRPr="0053533E">
        <w:rPr>
          <w:rFonts w:ascii="Times New Roman" w:eastAsia="Times New Roman" w:hAnsi="Times New Roman" w:cs="Times New Roman"/>
          <w:bCs/>
        </w:rPr>
        <w:t>3</w:t>
      </w:r>
      <w:r>
        <w:rPr>
          <w:rFonts w:ascii="Times New Roman" w:eastAsia="Times New Roman" w:hAnsi="Times New Roman" w:cs="Times New Roman"/>
          <w:bCs/>
        </w:rPr>
        <w:t>44</w:t>
      </w:r>
      <w:r w:rsidRPr="0053533E">
        <w:rPr>
          <w:rFonts w:ascii="Times New Roman" w:eastAsia="Times New Roman" w:hAnsi="Times New Roman" w:cs="Times New Roman"/>
          <w:bCs/>
        </w:rPr>
        <w:t>0 is letter-graded</w:t>
      </w:r>
      <w:r>
        <w:rPr>
          <w:rFonts w:ascii="Times New Roman" w:eastAsia="Times New Roman" w:hAnsi="Times New Roman" w:cs="Times New Roman"/>
          <w:bCs/>
        </w:rPr>
        <w:t>.</w:t>
      </w:r>
    </w:p>
    <w:p w14:paraId="30325789" w14:textId="29D0627B" w:rsidR="0053533E" w:rsidRPr="0053533E" w:rsidRDefault="0053533E" w:rsidP="0053533E">
      <w:pPr>
        <w:numPr>
          <w:ilvl w:val="0"/>
          <w:numId w:val="9"/>
        </w:numPr>
        <w:spacing w:before="100" w:beforeAutospacing="1" w:after="100" w:afterAutospacing="1"/>
        <w:rPr>
          <w:rFonts w:ascii="Times New Roman" w:eastAsia="Times New Roman" w:hAnsi="Times New Roman" w:cs="Times New Roman"/>
          <w:bCs/>
        </w:rPr>
      </w:pPr>
      <w:r w:rsidRPr="0053533E">
        <w:rPr>
          <w:rFonts w:ascii="Times New Roman" w:eastAsia="Times New Roman" w:hAnsi="Times New Roman" w:cs="Times New Roman"/>
          <w:bCs/>
        </w:rPr>
        <w:t xml:space="preserve">Students may enroll in </w:t>
      </w:r>
      <w:r>
        <w:rPr>
          <w:rFonts w:ascii="Times New Roman" w:eastAsia="Times New Roman" w:hAnsi="Times New Roman" w:cs="Times New Roman"/>
          <w:bCs/>
        </w:rPr>
        <w:t>0</w:t>
      </w:r>
      <w:r w:rsidRPr="0053533E">
        <w:rPr>
          <w:rFonts w:ascii="Times New Roman" w:eastAsia="Times New Roman" w:hAnsi="Times New Roman" w:cs="Times New Roman"/>
          <w:bCs/>
        </w:rPr>
        <w:t xml:space="preserve">-3 credits of </w:t>
      </w:r>
      <w:r>
        <w:rPr>
          <w:rFonts w:ascii="Times New Roman" w:eastAsia="Times New Roman" w:hAnsi="Times New Roman" w:cs="Times New Roman"/>
          <w:bCs/>
        </w:rPr>
        <w:t>3440</w:t>
      </w:r>
      <w:r w:rsidRPr="0053533E">
        <w:rPr>
          <w:rFonts w:ascii="Times New Roman" w:eastAsia="Times New Roman" w:hAnsi="Times New Roman" w:cs="Times New Roman"/>
          <w:bCs/>
        </w:rPr>
        <w:t xml:space="preserve"> per semester. </w:t>
      </w:r>
      <w:r w:rsidR="008102C5">
        <w:rPr>
          <w:rFonts w:ascii="Times New Roman" w:eastAsia="Times New Roman" w:hAnsi="Times New Roman" w:cs="Times New Roman"/>
          <w:bCs/>
        </w:rPr>
        <w:t xml:space="preserve">One credit hour corresponds to ~3 hours of work in the laboratory per week.  </w:t>
      </w:r>
    </w:p>
    <w:p w14:paraId="13448363" w14:textId="1488C3FF" w:rsidR="0053533E" w:rsidRDefault="0053533E" w:rsidP="0053533E">
      <w:pPr>
        <w:numPr>
          <w:ilvl w:val="0"/>
          <w:numId w:val="9"/>
        </w:numPr>
        <w:spacing w:before="100" w:beforeAutospacing="1" w:after="100" w:afterAutospacing="1"/>
        <w:rPr>
          <w:rFonts w:ascii="Times New Roman" w:eastAsia="Times New Roman" w:hAnsi="Times New Roman" w:cs="Times New Roman"/>
          <w:bCs/>
        </w:rPr>
      </w:pPr>
      <w:r w:rsidRPr="0053533E">
        <w:rPr>
          <w:rFonts w:ascii="Times New Roman" w:eastAsia="Times New Roman" w:hAnsi="Times New Roman" w:cs="Times New Roman"/>
          <w:bCs/>
        </w:rPr>
        <w:t>MBIO 3440 or PBIO 3440 will automatically count for elective credit in the major requirements category for either Microbiology or Plant Biology majors if the credit is taken with faculty appointed to our department. The listing enrolled in should reflect the topic of the experience. For example, if a student is a microbiology major, but wants to enroll in a 3440 course working in a plant biology laboratory, they should enroll in PBIO 3440 with the faculty member.  The PBIO 3440 will count toward their microbiology degree major elective credit hours.</w:t>
      </w:r>
    </w:p>
    <w:p w14:paraId="1654ECF4" w14:textId="32122F16" w:rsidR="0053533E" w:rsidRPr="0053533E" w:rsidRDefault="0053533E" w:rsidP="0053533E">
      <w:pPr>
        <w:numPr>
          <w:ilvl w:val="0"/>
          <w:numId w:val="9"/>
        </w:numPr>
        <w:spacing w:before="100" w:beforeAutospacing="1" w:after="100" w:afterAutospacing="1"/>
        <w:rPr>
          <w:rFonts w:ascii="Times New Roman" w:eastAsia="Times New Roman" w:hAnsi="Times New Roman" w:cs="Times New Roman"/>
          <w:bCs/>
        </w:rPr>
      </w:pPr>
      <w:r w:rsidRPr="0053533E">
        <w:rPr>
          <w:rFonts w:ascii="Times New Roman" w:eastAsia="Times New Roman" w:hAnsi="Times New Roman" w:cs="Times New Roman"/>
          <w:bCs/>
        </w:rPr>
        <w:t>If a student would like to take 3440 credit outside the department and have it count for elective credit in their major</w:t>
      </w:r>
      <w:r w:rsidR="00907214">
        <w:rPr>
          <w:rFonts w:ascii="Times New Roman" w:eastAsia="Times New Roman" w:hAnsi="Times New Roman" w:cs="Times New Roman"/>
          <w:bCs/>
        </w:rPr>
        <w:t>,</w:t>
      </w:r>
      <w:r w:rsidRPr="0053533E">
        <w:rPr>
          <w:rFonts w:ascii="Times New Roman" w:eastAsia="Times New Roman" w:hAnsi="Times New Roman" w:cs="Times New Roman"/>
          <w:bCs/>
        </w:rPr>
        <w:t xml:space="preserve"> it must be approved by the Undergraduate Committee prior to the student enrolling. The committee will not consider requests to retroactively count outside experiences for major elective credit. </w:t>
      </w:r>
      <w:r w:rsidR="009970FA">
        <w:rPr>
          <w:rFonts w:ascii="Times New Roman" w:eastAsia="Times New Roman" w:hAnsi="Times New Roman" w:cs="Times New Roman"/>
          <w:bCs/>
        </w:rPr>
        <w:t>Students wanting to take 3440 credit outside the department should contact the chair of the Undergraduate Committee well in advance of the paperwork deadlines to discuss the situation and possible approaches.</w:t>
      </w:r>
      <w:r w:rsidRPr="0053533E">
        <w:rPr>
          <w:rFonts w:ascii="Times New Roman" w:eastAsia="Times New Roman" w:hAnsi="Times New Roman" w:cs="Times New Roman"/>
          <w:bCs/>
        </w:rPr>
        <w:t xml:space="preserve"> </w:t>
      </w:r>
    </w:p>
    <w:p w14:paraId="3D62C323" w14:textId="2354CAEE" w:rsidR="0053533E" w:rsidRPr="0053533E" w:rsidRDefault="0053533E" w:rsidP="0053533E">
      <w:pPr>
        <w:numPr>
          <w:ilvl w:val="0"/>
          <w:numId w:val="9"/>
        </w:numPr>
        <w:spacing w:before="100" w:beforeAutospacing="1" w:after="100" w:afterAutospacing="1"/>
        <w:rPr>
          <w:rFonts w:ascii="Times New Roman" w:eastAsia="Times New Roman" w:hAnsi="Times New Roman" w:cs="Times New Roman"/>
          <w:bCs/>
        </w:rPr>
      </w:pPr>
      <w:r w:rsidRPr="0053533E">
        <w:rPr>
          <w:rFonts w:ascii="Times New Roman" w:eastAsia="Times New Roman" w:hAnsi="Times New Roman" w:cs="Times New Roman"/>
          <w:bCs/>
        </w:rPr>
        <w:t>MBIO/PBIO 3440 can</w:t>
      </w:r>
      <w:r>
        <w:rPr>
          <w:rFonts w:ascii="Times New Roman" w:eastAsia="Times New Roman" w:hAnsi="Times New Roman" w:cs="Times New Roman"/>
          <w:bCs/>
        </w:rPr>
        <w:t>not</w:t>
      </w:r>
      <w:r w:rsidRPr="0053533E">
        <w:rPr>
          <w:rFonts w:ascii="Times New Roman" w:eastAsia="Times New Roman" w:hAnsi="Times New Roman" w:cs="Times New Roman"/>
          <w:bCs/>
        </w:rPr>
        <w:t xml:space="preserve"> be used to replace upper division required laboratory coursework for undergraduate degrees in MBIO or PBIO. </w:t>
      </w:r>
    </w:p>
    <w:p w14:paraId="73B76BBF" w14:textId="3E2D7899" w:rsidR="0053533E" w:rsidRDefault="0053533E" w:rsidP="00CF3FDA">
      <w:pPr>
        <w:spacing w:before="100" w:beforeAutospacing="1" w:after="100" w:afterAutospacing="1"/>
        <w:rPr>
          <w:rFonts w:ascii="Times New Roman" w:eastAsia="Times New Roman" w:hAnsi="Times New Roman" w:cs="Times New Roman"/>
          <w:b/>
        </w:rPr>
      </w:pPr>
      <w:r>
        <w:rPr>
          <w:rFonts w:ascii="Times New Roman" w:eastAsia="Times New Roman" w:hAnsi="Times New Roman" w:cs="Times New Roman"/>
          <w:b/>
        </w:rPr>
        <w:t xml:space="preserve">Prerequisites: </w:t>
      </w:r>
      <w:r w:rsidR="00241B50" w:rsidRPr="00241B50">
        <w:rPr>
          <w:rFonts w:ascii="Times New Roman" w:eastAsia="Times New Roman" w:hAnsi="Times New Roman" w:cs="Times New Roman"/>
          <w:bCs/>
        </w:rPr>
        <w:t>ENGL 1113 or equivalent + permission of instructor.</w:t>
      </w:r>
    </w:p>
    <w:p w14:paraId="1BD1FE75" w14:textId="7EA53A07" w:rsidR="0018458F" w:rsidRDefault="00052B46" w:rsidP="00CF3FDA">
      <w:pPr>
        <w:spacing w:before="100" w:beforeAutospacing="1" w:after="100" w:afterAutospacing="1"/>
        <w:rPr>
          <w:rFonts w:ascii="Times New Roman" w:eastAsia="Times New Roman" w:hAnsi="Times New Roman" w:cs="Times New Roman"/>
        </w:rPr>
      </w:pPr>
      <w:r w:rsidRPr="00260C38">
        <w:rPr>
          <w:rFonts w:ascii="Times New Roman" w:eastAsia="Times New Roman" w:hAnsi="Times New Roman" w:cs="Times New Roman"/>
          <w:b/>
          <w:bCs/>
        </w:rPr>
        <w:t xml:space="preserve">Directions: </w:t>
      </w:r>
      <w:r w:rsidR="00716C93" w:rsidRPr="00260C38">
        <w:rPr>
          <w:rFonts w:ascii="Times New Roman" w:eastAsia="Times New Roman" w:hAnsi="Times New Roman" w:cs="Times New Roman"/>
        </w:rPr>
        <w:t>The</w:t>
      </w:r>
      <w:r w:rsidRPr="00260C38">
        <w:rPr>
          <w:rFonts w:ascii="Times New Roman" w:eastAsia="Times New Roman" w:hAnsi="Times New Roman" w:cs="Times New Roman"/>
        </w:rPr>
        <w:t xml:space="preserve"> </w:t>
      </w:r>
      <w:r w:rsidR="00716C93" w:rsidRPr="00260C38">
        <w:rPr>
          <w:rFonts w:ascii="Times New Roman" w:eastAsia="Times New Roman" w:hAnsi="Times New Roman" w:cs="Times New Roman"/>
        </w:rPr>
        <w:t xml:space="preserve">student and </w:t>
      </w:r>
      <w:r w:rsidR="00236523" w:rsidRPr="00260C38">
        <w:rPr>
          <w:rFonts w:ascii="Times New Roman" w:eastAsia="Times New Roman" w:hAnsi="Times New Roman" w:cs="Times New Roman"/>
        </w:rPr>
        <w:t xml:space="preserve">faculty </w:t>
      </w:r>
      <w:r w:rsidR="00716C93" w:rsidRPr="00260C38">
        <w:rPr>
          <w:rFonts w:ascii="Times New Roman" w:eastAsia="Times New Roman" w:hAnsi="Times New Roman" w:cs="Times New Roman"/>
        </w:rPr>
        <w:t xml:space="preserve">mentor should complete </w:t>
      </w:r>
      <w:r w:rsidR="00AB7E0E" w:rsidRPr="00260C38">
        <w:rPr>
          <w:rFonts w:ascii="Times New Roman" w:eastAsia="Times New Roman" w:hAnsi="Times New Roman" w:cs="Times New Roman"/>
        </w:rPr>
        <w:t xml:space="preserve">most of </w:t>
      </w:r>
      <w:r w:rsidR="00716C93" w:rsidRPr="00260C38">
        <w:rPr>
          <w:rFonts w:ascii="Times New Roman" w:eastAsia="Times New Roman" w:hAnsi="Times New Roman" w:cs="Times New Roman"/>
        </w:rPr>
        <w:t>th</w:t>
      </w:r>
      <w:r w:rsidR="00AB7E0E" w:rsidRPr="00260C38">
        <w:rPr>
          <w:rFonts w:ascii="Times New Roman" w:eastAsia="Times New Roman" w:hAnsi="Times New Roman" w:cs="Times New Roman"/>
        </w:rPr>
        <w:t>is</w:t>
      </w:r>
      <w:r w:rsidR="00716C93" w:rsidRPr="00260C38">
        <w:rPr>
          <w:rFonts w:ascii="Times New Roman" w:eastAsia="Times New Roman" w:hAnsi="Times New Roman" w:cs="Times New Roman"/>
        </w:rPr>
        <w:t xml:space="preserve"> agreement together, using the template t</w:t>
      </w:r>
      <w:r w:rsidR="00CF3FDA" w:rsidRPr="00260C38">
        <w:rPr>
          <w:rFonts w:ascii="Times New Roman" w:eastAsia="Times New Roman" w:hAnsi="Times New Roman" w:cs="Times New Roman"/>
        </w:rPr>
        <w:t xml:space="preserve">o facilitate </w:t>
      </w:r>
      <w:r w:rsidR="00716C93" w:rsidRPr="00260C38">
        <w:rPr>
          <w:rFonts w:ascii="Times New Roman" w:eastAsia="Times New Roman" w:hAnsi="Times New Roman" w:cs="Times New Roman"/>
        </w:rPr>
        <w:t>your</w:t>
      </w:r>
      <w:r w:rsidR="00CF3FDA" w:rsidRPr="00260C38">
        <w:rPr>
          <w:rFonts w:ascii="Times New Roman" w:eastAsia="Times New Roman" w:hAnsi="Times New Roman" w:cs="Times New Roman"/>
        </w:rPr>
        <w:t xml:space="preserve"> conversation </w:t>
      </w:r>
      <w:r w:rsidR="00716C93" w:rsidRPr="00260C38">
        <w:rPr>
          <w:rFonts w:ascii="Times New Roman" w:eastAsia="Times New Roman" w:hAnsi="Times New Roman" w:cs="Times New Roman"/>
        </w:rPr>
        <w:t>as you</w:t>
      </w:r>
      <w:r w:rsidR="00CF3FDA" w:rsidRPr="00260C38">
        <w:rPr>
          <w:rFonts w:ascii="Times New Roman" w:eastAsia="Times New Roman" w:hAnsi="Times New Roman" w:cs="Times New Roman"/>
        </w:rPr>
        <w:t xml:space="preserve"> establish and clarify</w:t>
      </w:r>
      <w:r w:rsidRPr="00260C38">
        <w:rPr>
          <w:rFonts w:ascii="Times New Roman" w:eastAsia="Times New Roman" w:hAnsi="Times New Roman" w:cs="Times New Roman"/>
        </w:rPr>
        <w:t xml:space="preserve"> expectations</w:t>
      </w:r>
      <w:r w:rsidR="00AB7E0E" w:rsidRPr="00260C38">
        <w:rPr>
          <w:rFonts w:ascii="Times New Roman" w:eastAsia="Times New Roman" w:hAnsi="Times New Roman" w:cs="Times New Roman"/>
        </w:rPr>
        <w:t xml:space="preserve"> for communications,</w:t>
      </w:r>
      <w:r w:rsidRPr="00260C38">
        <w:rPr>
          <w:rFonts w:ascii="Times New Roman" w:eastAsia="Times New Roman" w:hAnsi="Times New Roman" w:cs="Times New Roman"/>
        </w:rPr>
        <w:t xml:space="preserve"> </w:t>
      </w:r>
      <w:r w:rsidR="00AB7E0E" w:rsidRPr="00260C38">
        <w:rPr>
          <w:rFonts w:ascii="Times New Roman" w:eastAsia="Times New Roman" w:hAnsi="Times New Roman" w:cs="Times New Roman"/>
        </w:rPr>
        <w:t>milestones</w:t>
      </w:r>
      <w:r w:rsidRPr="00260C38">
        <w:rPr>
          <w:rFonts w:ascii="Times New Roman" w:eastAsia="Times New Roman" w:hAnsi="Times New Roman" w:cs="Times New Roman"/>
        </w:rPr>
        <w:t xml:space="preserve">, and </w:t>
      </w:r>
      <w:r w:rsidR="00AB7E0E" w:rsidRPr="00260C38">
        <w:rPr>
          <w:rFonts w:ascii="Times New Roman" w:eastAsia="Times New Roman" w:hAnsi="Times New Roman" w:cs="Times New Roman"/>
        </w:rPr>
        <w:t>outcomes</w:t>
      </w:r>
      <w:r w:rsidR="00CF3FDA" w:rsidRPr="00260C38">
        <w:rPr>
          <w:rFonts w:ascii="Times New Roman" w:eastAsia="Times New Roman" w:hAnsi="Times New Roman" w:cs="Times New Roman"/>
        </w:rPr>
        <w:t xml:space="preserve">. </w:t>
      </w:r>
      <w:r w:rsidRPr="00260C38">
        <w:rPr>
          <w:rFonts w:ascii="Times New Roman" w:eastAsia="Times New Roman" w:hAnsi="Times New Roman" w:cs="Times New Roman"/>
        </w:rPr>
        <w:t xml:space="preserve">Fill it out at the beginning of the research </w:t>
      </w:r>
      <w:r w:rsidR="00716C93" w:rsidRPr="00260C38">
        <w:rPr>
          <w:rFonts w:ascii="Times New Roman" w:eastAsia="Times New Roman" w:hAnsi="Times New Roman" w:cs="Times New Roman"/>
        </w:rPr>
        <w:t>term</w:t>
      </w:r>
      <w:r w:rsidRPr="00260C38">
        <w:rPr>
          <w:rFonts w:ascii="Times New Roman" w:eastAsia="Times New Roman" w:hAnsi="Times New Roman" w:cs="Times New Roman"/>
        </w:rPr>
        <w:t xml:space="preserve"> </w:t>
      </w:r>
      <w:r w:rsidR="00CF3FDA" w:rsidRPr="00260C38">
        <w:rPr>
          <w:rFonts w:ascii="Times New Roman" w:eastAsia="Times New Roman" w:hAnsi="Times New Roman" w:cs="Times New Roman"/>
        </w:rPr>
        <w:t xml:space="preserve">and refer to it as needed </w:t>
      </w:r>
      <w:r w:rsidR="00716C93" w:rsidRPr="00260C38">
        <w:rPr>
          <w:rFonts w:ascii="Times New Roman" w:eastAsia="Times New Roman" w:hAnsi="Times New Roman" w:cs="Times New Roman"/>
        </w:rPr>
        <w:t>throughout the term</w:t>
      </w:r>
      <w:r w:rsidR="00CF3FDA" w:rsidRPr="00260C38">
        <w:rPr>
          <w:rFonts w:ascii="Times New Roman" w:eastAsia="Times New Roman" w:hAnsi="Times New Roman" w:cs="Times New Roman"/>
        </w:rPr>
        <w:t>. A</w:t>
      </w:r>
      <w:r w:rsidRPr="00260C38">
        <w:rPr>
          <w:rFonts w:ascii="Times New Roman" w:eastAsia="Times New Roman" w:hAnsi="Times New Roman" w:cs="Times New Roman"/>
        </w:rPr>
        <w:t>t the end of the research</w:t>
      </w:r>
      <w:r w:rsidR="00CF3FDA" w:rsidRPr="00260C38">
        <w:rPr>
          <w:rFonts w:ascii="Times New Roman" w:eastAsia="Times New Roman" w:hAnsi="Times New Roman" w:cs="Times New Roman"/>
        </w:rPr>
        <w:t xml:space="preserve"> term, use the agreement to </w:t>
      </w:r>
      <w:r w:rsidRPr="00260C38">
        <w:rPr>
          <w:rFonts w:ascii="Times New Roman" w:eastAsia="Times New Roman" w:hAnsi="Times New Roman" w:cs="Times New Roman"/>
        </w:rPr>
        <w:t xml:space="preserve">discuss the student’s progress (particularly for section </w:t>
      </w:r>
      <w:r w:rsidR="00260C38">
        <w:rPr>
          <w:rFonts w:ascii="Times New Roman" w:eastAsia="Times New Roman" w:hAnsi="Times New Roman" w:cs="Times New Roman"/>
        </w:rPr>
        <w:t>3</w:t>
      </w:r>
      <w:r w:rsidRPr="00260C38">
        <w:rPr>
          <w:rFonts w:ascii="Times New Roman" w:eastAsia="Times New Roman" w:hAnsi="Times New Roman" w:cs="Times New Roman"/>
        </w:rPr>
        <w:t>).</w:t>
      </w:r>
      <w:r w:rsidR="00CD7504" w:rsidRPr="00260C38">
        <w:rPr>
          <w:rFonts w:ascii="Times New Roman" w:eastAsia="Times New Roman" w:hAnsi="Times New Roman" w:cs="Times New Roman"/>
        </w:rPr>
        <w:t xml:space="preserve"> </w:t>
      </w:r>
    </w:p>
    <w:p w14:paraId="17D71262" w14:textId="58A8CF05" w:rsidR="0018458F" w:rsidRPr="00260C38" w:rsidRDefault="0018458F" w:rsidP="00CF3FDA">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bCs/>
        </w:rPr>
        <w:t xml:space="preserve">Both the faculty member and the student should sign the form and email it to the chair of the Undergraduate Committee. Once approved, the chair of the Undergraduate Committee will email </w:t>
      </w:r>
      <w:r>
        <w:rPr>
          <w:rFonts w:ascii="Times New Roman" w:eastAsia="Times New Roman" w:hAnsi="Times New Roman" w:cs="Times New Roman"/>
          <w:bCs/>
        </w:rPr>
        <w:lastRenderedPageBreak/>
        <w:t xml:space="preserve">the signed copy to </w:t>
      </w:r>
      <w:r w:rsidRPr="00260C38">
        <w:rPr>
          <w:rFonts w:ascii="Times New Roman" w:eastAsia="Times New Roman" w:hAnsi="Times New Roman" w:cs="Times New Roman"/>
          <w:bCs/>
        </w:rPr>
        <w:t>the faculty member</w:t>
      </w:r>
      <w:r>
        <w:rPr>
          <w:rFonts w:ascii="Times New Roman" w:eastAsia="Times New Roman" w:hAnsi="Times New Roman" w:cs="Times New Roman"/>
          <w:bCs/>
        </w:rPr>
        <w:t xml:space="preserve">, the </w:t>
      </w:r>
      <w:r w:rsidRPr="00260C38">
        <w:rPr>
          <w:rFonts w:ascii="Times New Roman" w:eastAsia="Times New Roman" w:hAnsi="Times New Roman" w:cs="Times New Roman"/>
          <w:bCs/>
        </w:rPr>
        <w:t>student</w:t>
      </w:r>
      <w:r>
        <w:rPr>
          <w:rFonts w:ascii="Times New Roman" w:eastAsia="Times New Roman" w:hAnsi="Times New Roman" w:cs="Times New Roman"/>
          <w:bCs/>
        </w:rPr>
        <w:t>, and the assistant to the Department chair</w:t>
      </w:r>
      <w:r w:rsidRPr="00260C38">
        <w:rPr>
          <w:rFonts w:ascii="Times New Roman" w:eastAsia="Times New Roman" w:hAnsi="Times New Roman" w:cs="Times New Roman"/>
          <w:bCs/>
        </w:rPr>
        <w:t>.</w:t>
      </w:r>
      <w:r>
        <w:rPr>
          <w:rFonts w:ascii="Times New Roman" w:eastAsia="Times New Roman" w:hAnsi="Times New Roman" w:cs="Times New Roman"/>
          <w:bCs/>
        </w:rPr>
        <w:t xml:space="preserve">  At that point, the assistant to the Department Chair will create a section of 3440 for the student to enroll in and provide permission to enroll.  The assistant to the Department Chair will notify the faculty member and student once the course and permission have been created.</w:t>
      </w:r>
    </w:p>
    <w:p w14:paraId="0E3ECCF1" w14:textId="4A0B4BE9" w:rsidR="006A16A1" w:rsidRPr="00260C38" w:rsidRDefault="00C11DF4" w:rsidP="00CF3FDA">
      <w:pPr>
        <w:spacing w:before="100" w:beforeAutospacing="1" w:after="100" w:afterAutospacing="1"/>
        <w:rPr>
          <w:rFonts w:ascii="Times New Roman" w:eastAsia="Times New Roman" w:hAnsi="Times New Roman" w:cs="Times New Roman"/>
        </w:rPr>
      </w:pPr>
      <w:r w:rsidRPr="00260C38">
        <w:rPr>
          <w:rFonts w:ascii="Times New Roman" w:eastAsia="Times New Roman" w:hAnsi="Times New Roman" w:cs="Times New Roman"/>
        </w:rPr>
        <w:t>T</w:t>
      </w:r>
      <w:r w:rsidR="00CD7504" w:rsidRPr="00260C38">
        <w:rPr>
          <w:rFonts w:ascii="Times New Roman" w:eastAsia="Times New Roman" w:hAnsi="Times New Roman" w:cs="Times New Roman"/>
        </w:rPr>
        <w:t>he stu</w:t>
      </w:r>
      <w:r w:rsidR="00AB7E0E" w:rsidRPr="00260C38">
        <w:rPr>
          <w:rFonts w:ascii="Times New Roman" w:eastAsia="Times New Roman" w:hAnsi="Times New Roman" w:cs="Times New Roman"/>
        </w:rPr>
        <w:t>dent</w:t>
      </w:r>
      <w:r w:rsidRPr="00260C38">
        <w:rPr>
          <w:rFonts w:ascii="Times New Roman" w:eastAsia="Times New Roman" w:hAnsi="Times New Roman" w:cs="Times New Roman"/>
        </w:rPr>
        <w:t xml:space="preserve">, </w:t>
      </w:r>
      <w:r w:rsidR="00236523" w:rsidRPr="00260C38">
        <w:rPr>
          <w:rFonts w:ascii="Times New Roman" w:eastAsia="Times New Roman" w:hAnsi="Times New Roman" w:cs="Times New Roman"/>
        </w:rPr>
        <w:t xml:space="preserve">faculty </w:t>
      </w:r>
      <w:r w:rsidR="00AB7E0E" w:rsidRPr="00260C38">
        <w:rPr>
          <w:rFonts w:ascii="Times New Roman" w:eastAsia="Times New Roman" w:hAnsi="Times New Roman" w:cs="Times New Roman"/>
        </w:rPr>
        <w:t>mentor</w:t>
      </w:r>
      <w:r w:rsidR="00C4453C" w:rsidRPr="00260C38">
        <w:rPr>
          <w:rFonts w:ascii="Times New Roman" w:eastAsia="Times New Roman" w:hAnsi="Times New Roman" w:cs="Times New Roman"/>
        </w:rPr>
        <w:t>, additional mentor (if applicable)</w:t>
      </w:r>
      <w:r w:rsidRPr="00260C38">
        <w:rPr>
          <w:rFonts w:ascii="Times New Roman" w:eastAsia="Times New Roman" w:hAnsi="Times New Roman" w:cs="Times New Roman"/>
        </w:rPr>
        <w:t xml:space="preserve">, </w:t>
      </w:r>
      <w:r w:rsidR="006A150E" w:rsidRPr="00260C38">
        <w:rPr>
          <w:rFonts w:ascii="Times New Roman" w:eastAsia="Times New Roman" w:hAnsi="Times New Roman" w:cs="Times New Roman"/>
        </w:rPr>
        <w:t xml:space="preserve">and department </w:t>
      </w:r>
      <w:r w:rsidR="00AB7E0E" w:rsidRPr="00260C38">
        <w:rPr>
          <w:rFonts w:ascii="Times New Roman" w:eastAsia="Times New Roman" w:hAnsi="Times New Roman" w:cs="Times New Roman"/>
        </w:rPr>
        <w:t xml:space="preserve">should retain </w:t>
      </w:r>
      <w:r w:rsidR="00CD7504" w:rsidRPr="00260C38">
        <w:rPr>
          <w:rFonts w:ascii="Times New Roman" w:eastAsia="Times New Roman" w:hAnsi="Times New Roman" w:cs="Times New Roman"/>
        </w:rPr>
        <w:t xml:space="preserve">completed </w:t>
      </w:r>
      <w:r w:rsidR="00AB7E0E" w:rsidRPr="00260C38">
        <w:rPr>
          <w:rFonts w:ascii="Times New Roman" w:eastAsia="Times New Roman" w:hAnsi="Times New Roman" w:cs="Times New Roman"/>
        </w:rPr>
        <w:t>copies</w:t>
      </w:r>
      <w:r w:rsidR="00CD7504" w:rsidRPr="00260C38">
        <w:rPr>
          <w:rFonts w:ascii="Times New Roman" w:eastAsia="Times New Roman" w:hAnsi="Times New Roman" w:cs="Times New Roman"/>
        </w:rPr>
        <w:t xml:space="preserve">. Some funded research opportunities may require that this agreement </w:t>
      </w:r>
      <w:r w:rsidR="001732C0" w:rsidRPr="00260C38">
        <w:rPr>
          <w:rFonts w:ascii="Times New Roman" w:eastAsia="Times New Roman" w:hAnsi="Times New Roman" w:cs="Times New Roman"/>
        </w:rPr>
        <w:t xml:space="preserve">by filed with an administrative office. In that case, be sure to retain copies for referral during the term. </w:t>
      </w:r>
    </w:p>
    <w:p w14:paraId="376519A1" w14:textId="6A9373EE" w:rsidR="0053533E" w:rsidRDefault="0053533E" w:rsidP="0053533E">
      <w:pPr>
        <w:spacing w:before="100" w:beforeAutospacing="1" w:after="100" w:afterAutospacing="1"/>
        <w:rPr>
          <w:rFonts w:ascii="Times New Roman" w:eastAsia="Times New Roman" w:hAnsi="Times New Roman" w:cs="Times New Roman"/>
          <w:bCs/>
        </w:rPr>
      </w:pPr>
      <w:r w:rsidRPr="00393CC0">
        <w:rPr>
          <w:rFonts w:ascii="Times New Roman" w:eastAsia="Times New Roman" w:hAnsi="Times New Roman" w:cs="Times New Roman"/>
          <w:b/>
        </w:rPr>
        <w:t>Deadline:</w:t>
      </w:r>
      <w:r>
        <w:rPr>
          <w:rFonts w:ascii="Times New Roman" w:eastAsia="Times New Roman" w:hAnsi="Times New Roman" w:cs="Times New Roman"/>
          <w:bCs/>
        </w:rPr>
        <w:t xml:space="preserve"> </w:t>
      </w:r>
      <w:r w:rsidRPr="00260C38">
        <w:rPr>
          <w:rFonts w:ascii="Times New Roman" w:eastAsia="Times New Roman" w:hAnsi="Times New Roman" w:cs="Times New Roman"/>
          <w:bCs/>
        </w:rPr>
        <w:t xml:space="preserve">It is strongly requested this </w:t>
      </w:r>
      <w:r>
        <w:rPr>
          <w:rFonts w:ascii="Times New Roman" w:eastAsia="Times New Roman" w:hAnsi="Times New Roman" w:cs="Times New Roman"/>
          <w:bCs/>
        </w:rPr>
        <w:t xml:space="preserve">form </w:t>
      </w:r>
      <w:r w:rsidRPr="00260C38">
        <w:rPr>
          <w:rFonts w:ascii="Times New Roman" w:eastAsia="Times New Roman" w:hAnsi="Times New Roman" w:cs="Times New Roman"/>
          <w:bCs/>
        </w:rPr>
        <w:t xml:space="preserve">be completed prior to the start of the semester/term enrolled, but </w:t>
      </w:r>
      <w:r>
        <w:rPr>
          <w:rFonts w:ascii="Times New Roman" w:eastAsia="Times New Roman" w:hAnsi="Times New Roman" w:cs="Times New Roman"/>
          <w:bCs/>
        </w:rPr>
        <w:t xml:space="preserve">it </w:t>
      </w:r>
      <w:r w:rsidRPr="00260C38">
        <w:rPr>
          <w:rFonts w:ascii="Times New Roman" w:eastAsia="Times New Roman" w:hAnsi="Times New Roman" w:cs="Times New Roman"/>
          <w:bCs/>
        </w:rPr>
        <w:t xml:space="preserve">must be completed </w:t>
      </w:r>
      <w:r w:rsidR="0018458F">
        <w:rPr>
          <w:rFonts w:ascii="Times New Roman" w:eastAsia="Times New Roman" w:hAnsi="Times New Roman" w:cs="Times New Roman"/>
          <w:bCs/>
        </w:rPr>
        <w:t xml:space="preserve">and approved by the chair of the Undergraduate Committee </w:t>
      </w:r>
      <w:r w:rsidRPr="00260C38">
        <w:rPr>
          <w:rFonts w:ascii="Times New Roman" w:eastAsia="Times New Roman" w:hAnsi="Times New Roman" w:cs="Times New Roman"/>
          <w:bCs/>
        </w:rPr>
        <w:t xml:space="preserve">by the </w:t>
      </w:r>
      <w:r w:rsidRPr="00D07873">
        <w:rPr>
          <w:rFonts w:ascii="Times New Roman" w:eastAsia="Times New Roman" w:hAnsi="Times New Roman" w:cs="Times New Roman"/>
          <w:b/>
        </w:rPr>
        <w:t>end of the first week of the semester/term.</w:t>
      </w:r>
      <w:r w:rsidRPr="00260C38">
        <w:rPr>
          <w:rFonts w:ascii="Times New Roman" w:eastAsia="Times New Roman" w:hAnsi="Times New Roman" w:cs="Times New Roman"/>
          <w:bCs/>
        </w:rPr>
        <w:t xml:space="preserve"> </w:t>
      </w:r>
    </w:p>
    <w:p w14:paraId="11668226" w14:textId="77777777" w:rsidR="006A16A1" w:rsidRPr="00186813" w:rsidRDefault="006A16A1" w:rsidP="006A16A1">
      <w:pPr>
        <w:pStyle w:val="Heading2"/>
      </w:pPr>
      <w:r w:rsidRPr="00186813">
        <w:t xml:space="preserve">1. General Information </w:t>
      </w:r>
    </w:p>
    <w:p w14:paraId="4E494810" w14:textId="77777777" w:rsidR="00E417B4" w:rsidRPr="00D779D5" w:rsidRDefault="006A16A1" w:rsidP="006A16A1">
      <w:pPr>
        <w:pStyle w:val="ListParagraph"/>
        <w:numPr>
          <w:ilvl w:val="0"/>
          <w:numId w:val="2"/>
        </w:numPr>
      </w:pPr>
      <w:r w:rsidRPr="00186813">
        <w:rPr>
          <w:b/>
        </w:rPr>
        <w:t>Student name</w:t>
      </w:r>
    </w:p>
    <w:p w14:paraId="249B9D09" w14:textId="23B012FC" w:rsidR="006A16A1" w:rsidRPr="00186813" w:rsidRDefault="00E417B4" w:rsidP="006A16A1">
      <w:pPr>
        <w:pStyle w:val="ListParagraph"/>
        <w:numPr>
          <w:ilvl w:val="0"/>
          <w:numId w:val="2"/>
        </w:numPr>
      </w:pPr>
      <w:r>
        <w:rPr>
          <w:b/>
        </w:rPr>
        <w:t xml:space="preserve">Student </w:t>
      </w:r>
      <w:r w:rsidR="006A16A1" w:rsidRPr="00186813">
        <w:rPr>
          <w:b/>
        </w:rPr>
        <w:t>ID number</w:t>
      </w:r>
      <w:r w:rsidR="00AB7E0E" w:rsidRPr="00186813">
        <w:t>:</w:t>
      </w:r>
    </w:p>
    <w:p w14:paraId="5C21E141" w14:textId="1194CBF4" w:rsidR="006A16A1" w:rsidRPr="00186813" w:rsidRDefault="006A16A1" w:rsidP="006A16A1">
      <w:pPr>
        <w:pStyle w:val="ListParagraph"/>
        <w:numPr>
          <w:ilvl w:val="0"/>
          <w:numId w:val="2"/>
        </w:numPr>
        <w:rPr>
          <w:b/>
        </w:rPr>
      </w:pPr>
      <w:r w:rsidRPr="00186813">
        <w:rPr>
          <w:b/>
        </w:rPr>
        <w:t>Student email address</w:t>
      </w:r>
      <w:r w:rsidR="00AB7E0E" w:rsidRPr="00186813">
        <w:rPr>
          <w:b/>
        </w:rPr>
        <w:t xml:space="preserve">: </w:t>
      </w:r>
    </w:p>
    <w:p w14:paraId="00E422B6" w14:textId="1460FD5A" w:rsidR="006A16A1" w:rsidRPr="00186813" w:rsidRDefault="006A16A1" w:rsidP="006A16A1">
      <w:pPr>
        <w:pStyle w:val="ListParagraph"/>
        <w:numPr>
          <w:ilvl w:val="0"/>
          <w:numId w:val="2"/>
        </w:numPr>
      </w:pPr>
      <w:r w:rsidRPr="00186813">
        <w:rPr>
          <w:b/>
        </w:rPr>
        <w:t>Mentor name</w:t>
      </w:r>
      <w:r w:rsidR="00AB7E0E" w:rsidRPr="00186813">
        <w:rPr>
          <w:b/>
        </w:rPr>
        <w:t xml:space="preserve">: </w:t>
      </w:r>
      <w:r w:rsidRPr="00186813">
        <w:tab/>
      </w:r>
      <w:r w:rsidRPr="00186813">
        <w:tab/>
      </w:r>
      <w:r w:rsidRPr="00186813">
        <w:tab/>
      </w:r>
      <w:r w:rsidRPr="00186813">
        <w:tab/>
      </w:r>
      <w:r w:rsidRPr="00186813">
        <w:tab/>
      </w:r>
      <w:r w:rsidRPr="00186813">
        <w:tab/>
      </w:r>
      <w:r w:rsidRPr="00186813">
        <w:tab/>
      </w:r>
      <w:r w:rsidRPr="00186813">
        <w:tab/>
      </w:r>
      <w:r w:rsidRPr="00186813">
        <w:tab/>
      </w:r>
      <w:r w:rsidRPr="00186813">
        <w:tab/>
      </w:r>
    </w:p>
    <w:p w14:paraId="656638D2" w14:textId="73C2B9F2" w:rsidR="00FE3DA7" w:rsidRPr="00186813" w:rsidRDefault="006A16A1" w:rsidP="006A16A1">
      <w:pPr>
        <w:pStyle w:val="ListParagraph"/>
        <w:numPr>
          <w:ilvl w:val="0"/>
          <w:numId w:val="2"/>
        </w:numPr>
        <w:rPr>
          <w:b/>
        </w:rPr>
      </w:pPr>
      <w:r w:rsidRPr="00186813">
        <w:rPr>
          <w:b/>
        </w:rPr>
        <w:t xml:space="preserve">Mentor </w:t>
      </w:r>
      <w:r w:rsidR="00393CC0">
        <w:rPr>
          <w:b/>
        </w:rPr>
        <w:t>d</w:t>
      </w:r>
      <w:r w:rsidRPr="00186813">
        <w:rPr>
          <w:b/>
        </w:rPr>
        <w:t>ep</w:t>
      </w:r>
      <w:r w:rsidR="00AB7E0E" w:rsidRPr="00186813">
        <w:rPr>
          <w:b/>
        </w:rPr>
        <w:t>artment:</w:t>
      </w:r>
    </w:p>
    <w:p w14:paraId="4C7EDAEA" w14:textId="20FA7DEA" w:rsidR="006A16A1" w:rsidRPr="00186813" w:rsidRDefault="006A16A1" w:rsidP="006A16A1">
      <w:pPr>
        <w:pStyle w:val="ListParagraph"/>
        <w:numPr>
          <w:ilvl w:val="0"/>
          <w:numId w:val="2"/>
        </w:numPr>
        <w:rPr>
          <w:b/>
        </w:rPr>
      </w:pPr>
      <w:r w:rsidRPr="00186813">
        <w:rPr>
          <w:b/>
        </w:rPr>
        <w:t>Mentor email address</w:t>
      </w:r>
      <w:r w:rsidR="00AB7E0E" w:rsidRPr="00186813">
        <w:rPr>
          <w:b/>
        </w:rPr>
        <w:t>:</w:t>
      </w:r>
      <w:r w:rsidR="00FE3DA7" w:rsidRPr="00186813">
        <w:rPr>
          <w:b/>
        </w:rPr>
        <w:t xml:space="preserve">  </w:t>
      </w:r>
      <w:r w:rsidR="00FE3DA7" w:rsidRPr="00186813">
        <w:tab/>
      </w:r>
      <w:r w:rsidR="00FE3DA7" w:rsidRPr="00186813">
        <w:tab/>
      </w:r>
      <w:r w:rsidR="00FE3DA7" w:rsidRPr="00186813">
        <w:tab/>
      </w:r>
      <w:r w:rsidR="00FE3DA7" w:rsidRPr="00186813">
        <w:tab/>
      </w:r>
      <w:r w:rsidR="00FE3DA7" w:rsidRPr="00186813">
        <w:tab/>
      </w:r>
      <w:r w:rsidR="00FE3DA7" w:rsidRPr="00186813">
        <w:tab/>
      </w:r>
      <w:r w:rsidR="00FE3DA7" w:rsidRPr="00186813">
        <w:tab/>
      </w:r>
      <w:r w:rsidR="00FE3DA7" w:rsidRPr="00186813">
        <w:tab/>
      </w:r>
      <w:r w:rsidR="00FE3DA7" w:rsidRPr="00186813">
        <w:tab/>
      </w:r>
    </w:p>
    <w:p w14:paraId="4B145BAF" w14:textId="522B9D7B" w:rsidR="006A16A1" w:rsidRPr="00186813" w:rsidRDefault="006A16A1" w:rsidP="006A16A1">
      <w:pPr>
        <w:pStyle w:val="ListParagraph"/>
        <w:numPr>
          <w:ilvl w:val="0"/>
          <w:numId w:val="2"/>
        </w:numPr>
      </w:pPr>
      <w:r w:rsidRPr="00186813">
        <w:rPr>
          <w:b/>
        </w:rPr>
        <w:t>Research term</w:t>
      </w:r>
      <w:r w:rsidRPr="00186813">
        <w:t xml:space="preserve"> (e.g.</w:t>
      </w:r>
      <w:r w:rsidR="00393CC0">
        <w:t>,</w:t>
      </w:r>
      <w:r w:rsidRPr="00186813">
        <w:t xml:space="preserve"> </w:t>
      </w:r>
      <w:r w:rsidR="00393CC0">
        <w:t>s</w:t>
      </w:r>
      <w:r w:rsidRPr="00186813">
        <w:t>emester/</w:t>
      </w:r>
      <w:r w:rsidR="00393CC0">
        <w:t>y</w:t>
      </w:r>
      <w:r w:rsidRPr="00186813">
        <w:t>ear)</w:t>
      </w:r>
      <w:r w:rsidR="00AB7E0E" w:rsidRPr="00186813">
        <w:t>:</w:t>
      </w:r>
      <w:r w:rsidRPr="00186813">
        <w:tab/>
      </w:r>
      <w:r w:rsidRPr="00186813">
        <w:tab/>
      </w:r>
      <w:r w:rsidRPr="00186813">
        <w:tab/>
      </w:r>
      <w:r w:rsidRPr="00186813">
        <w:tab/>
      </w:r>
      <w:r w:rsidRPr="00186813">
        <w:tab/>
      </w:r>
      <w:r w:rsidRPr="00186813">
        <w:tab/>
      </w:r>
      <w:r w:rsidRPr="00186813">
        <w:tab/>
      </w:r>
    </w:p>
    <w:p w14:paraId="42BB95BD" w14:textId="77777777" w:rsidR="0018458F" w:rsidRDefault="0018458F" w:rsidP="0018458F">
      <w:pPr>
        <w:pStyle w:val="ListParagraph"/>
        <w:numPr>
          <w:ilvl w:val="0"/>
          <w:numId w:val="2"/>
        </w:numPr>
      </w:pPr>
      <w:r w:rsidRPr="00E177B8">
        <w:rPr>
          <w:b/>
        </w:rPr>
        <w:t xml:space="preserve">Select course number: </w:t>
      </w:r>
      <w:r w:rsidRPr="00186813">
        <w:t xml:space="preserve"> </w:t>
      </w:r>
    </w:p>
    <w:p w14:paraId="316C5585" w14:textId="5F2A2A30" w:rsidR="0018458F" w:rsidRDefault="0018458F" w:rsidP="00D779D5">
      <w:pPr>
        <w:pStyle w:val="ListParagraph"/>
        <w:numPr>
          <w:ilvl w:val="1"/>
          <w:numId w:val="10"/>
        </w:numPr>
      </w:pPr>
      <w:r>
        <w:t xml:space="preserve">MBIO 3440 </w:t>
      </w:r>
    </w:p>
    <w:p w14:paraId="24198B56" w14:textId="1AF7DDD1" w:rsidR="0018458F" w:rsidRDefault="0018458F" w:rsidP="00D779D5">
      <w:pPr>
        <w:pStyle w:val="ListParagraph"/>
        <w:numPr>
          <w:ilvl w:val="1"/>
          <w:numId w:val="10"/>
        </w:numPr>
      </w:pPr>
      <w:r>
        <w:t xml:space="preserve">PBIO 3440 </w:t>
      </w:r>
    </w:p>
    <w:p w14:paraId="57C5855F" w14:textId="4DDEEB00" w:rsidR="00393CC0" w:rsidRPr="00186813" w:rsidRDefault="00393CC0" w:rsidP="006A16A1">
      <w:pPr>
        <w:pStyle w:val="ListParagraph"/>
        <w:numPr>
          <w:ilvl w:val="0"/>
          <w:numId w:val="2"/>
        </w:numPr>
      </w:pPr>
      <w:r>
        <w:rPr>
          <w:b/>
        </w:rPr>
        <w:t>Number of credit hours (0 for volunteers; 1-3 for elective credit):</w:t>
      </w:r>
    </w:p>
    <w:p w14:paraId="37C9BEE2" w14:textId="772E4CCF" w:rsidR="00052B46" w:rsidRPr="00186813" w:rsidRDefault="006A16A1" w:rsidP="00AB7E0E">
      <w:pPr>
        <w:pStyle w:val="ListParagraph"/>
        <w:numPr>
          <w:ilvl w:val="0"/>
          <w:numId w:val="2"/>
        </w:numPr>
      </w:pPr>
      <w:r w:rsidRPr="00186813">
        <w:rPr>
          <w:b/>
        </w:rPr>
        <w:t xml:space="preserve">Brief </w:t>
      </w:r>
      <w:r w:rsidRPr="00186813">
        <w:t>(2-3 sentences)</w:t>
      </w:r>
      <w:r w:rsidRPr="00186813">
        <w:rPr>
          <w:b/>
        </w:rPr>
        <w:t xml:space="preserve"> description of research project</w:t>
      </w:r>
      <w:r w:rsidRPr="00186813">
        <w:t xml:space="preserve">  </w:t>
      </w:r>
      <w:r w:rsidRPr="00186813">
        <w:rPr>
          <w:u w:val="single"/>
        </w:rPr>
        <w:tab/>
      </w:r>
    </w:p>
    <w:p w14:paraId="14207570" w14:textId="77777777" w:rsidR="00AB7E0E" w:rsidRPr="00186813" w:rsidRDefault="00AB7E0E" w:rsidP="00AB7E0E"/>
    <w:p w14:paraId="60FABB3E" w14:textId="77777777" w:rsidR="00AB7E0E" w:rsidRPr="00186813" w:rsidRDefault="00AB7E0E" w:rsidP="00AB7E0E"/>
    <w:p w14:paraId="4F977BAE" w14:textId="77777777" w:rsidR="000E51E0" w:rsidRPr="00186813" w:rsidRDefault="000E51E0" w:rsidP="000E51E0">
      <w:pPr>
        <w:rPr>
          <w:strike/>
        </w:rPr>
      </w:pPr>
    </w:p>
    <w:p w14:paraId="0170A2DF" w14:textId="5BAE0EB5" w:rsidR="00052B46" w:rsidRPr="00186813" w:rsidRDefault="008B320C" w:rsidP="009C2603">
      <w:pPr>
        <w:pStyle w:val="Heading2"/>
      </w:pPr>
      <w:r w:rsidRPr="00186813">
        <w:t>2.</w:t>
      </w:r>
      <w:r w:rsidR="009C2603" w:rsidRPr="00186813">
        <w:t xml:space="preserve"> </w:t>
      </w:r>
      <w:r w:rsidR="00FE3DA7" w:rsidRPr="00186813">
        <w:t xml:space="preserve">General </w:t>
      </w:r>
      <w:r w:rsidR="00052B46" w:rsidRPr="00186813">
        <w:t>Expectations</w:t>
      </w:r>
    </w:p>
    <w:p w14:paraId="767968D2" w14:textId="77777777" w:rsidR="00393CC0" w:rsidRDefault="00052B46" w:rsidP="00052B46">
      <w:pPr>
        <w:pStyle w:val="ListParagraph"/>
        <w:numPr>
          <w:ilvl w:val="0"/>
          <w:numId w:val="3"/>
        </w:numPr>
      </w:pPr>
      <w:r w:rsidRPr="00186813">
        <w:rPr>
          <w:b/>
        </w:rPr>
        <w:t>Communication plan</w:t>
      </w:r>
      <w:r w:rsidRPr="00186813">
        <w:t xml:space="preserve">: </w:t>
      </w:r>
    </w:p>
    <w:p w14:paraId="4FAE3C13" w14:textId="7D1B7AC2" w:rsidR="00393CC0" w:rsidRPr="00393CC0" w:rsidRDefault="00B30D48" w:rsidP="00393CC0">
      <w:pPr>
        <w:pStyle w:val="ListParagraph"/>
        <w:numPr>
          <w:ilvl w:val="1"/>
          <w:numId w:val="3"/>
        </w:numPr>
      </w:pPr>
      <w:r w:rsidRPr="00393CC0">
        <w:t xml:space="preserve">Who will be the main </w:t>
      </w:r>
      <w:r w:rsidR="00D67F94" w:rsidRPr="00393CC0">
        <w:t xml:space="preserve">day-to-day </w:t>
      </w:r>
      <w:r w:rsidRPr="00393CC0">
        <w:t xml:space="preserve">mentor of the student? </w:t>
      </w:r>
    </w:p>
    <w:p w14:paraId="3A3CB261" w14:textId="016CEA03" w:rsidR="00393CC0" w:rsidRPr="00393CC0" w:rsidRDefault="00052B46" w:rsidP="00393CC0">
      <w:pPr>
        <w:pStyle w:val="ListParagraph"/>
        <w:numPr>
          <w:ilvl w:val="1"/>
          <w:numId w:val="3"/>
        </w:numPr>
      </w:pPr>
      <w:r w:rsidRPr="00393CC0">
        <w:t xml:space="preserve">What is the best way for the student to contact the mentor? </w:t>
      </w:r>
    </w:p>
    <w:p w14:paraId="59FD8B28" w14:textId="60D1A7FA" w:rsidR="00393CC0" w:rsidRPr="00393CC0" w:rsidRDefault="00393CC0" w:rsidP="00393CC0">
      <w:pPr>
        <w:pStyle w:val="ListParagraph"/>
        <w:numPr>
          <w:ilvl w:val="1"/>
          <w:numId w:val="3"/>
        </w:numPr>
      </w:pPr>
      <w:r w:rsidRPr="00393CC0">
        <w:t xml:space="preserve">What are best-case and worst-case response times </w:t>
      </w:r>
      <w:r w:rsidRPr="00EF7A2A">
        <w:rPr>
          <w:u w:val="single"/>
        </w:rPr>
        <w:t>by the mentor</w:t>
      </w:r>
      <w:r w:rsidRPr="00393CC0">
        <w:t xml:space="preserve">? </w:t>
      </w:r>
    </w:p>
    <w:p w14:paraId="583D12AD" w14:textId="77777777" w:rsidR="00393CC0" w:rsidRPr="00393CC0" w:rsidRDefault="00CD4151" w:rsidP="00393CC0">
      <w:pPr>
        <w:pStyle w:val="ListParagraph"/>
        <w:numPr>
          <w:ilvl w:val="1"/>
          <w:numId w:val="3"/>
        </w:numPr>
      </w:pPr>
      <w:r w:rsidRPr="00393CC0">
        <w:t xml:space="preserve">What is the best way for the mentor to contact the student? </w:t>
      </w:r>
    </w:p>
    <w:p w14:paraId="5D05D39B" w14:textId="77E759CC" w:rsidR="00393CC0" w:rsidRPr="00393CC0" w:rsidRDefault="00393CC0" w:rsidP="00393CC0">
      <w:pPr>
        <w:pStyle w:val="ListParagraph"/>
        <w:numPr>
          <w:ilvl w:val="1"/>
          <w:numId w:val="3"/>
        </w:numPr>
      </w:pPr>
      <w:r w:rsidRPr="00393CC0">
        <w:t xml:space="preserve">What are best-case and worst-case response times </w:t>
      </w:r>
      <w:r w:rsidRPr="00EF7A2A">
        <w:rPr>
          <w:u w:val="single"/>
        </w:rPr>
        <w:t>by the student</w:t>
      </w:r>
      <w:r w:rsidRPr="00393CC0">
        <w:t xml:space="preserve">? </w:t>
      </w:r>
    </w:p>
    <w:p w14:paraId="592504A0" w14:textId="3F98BA8E" w:rsidR="00052B46" w:rsidRPr="00393CC0" w:rsidRDefault="00CD4151" w:rsidP="00393CC0">
      <w:pPr>
        <w:pStyle w:val="ListParagraph"/>
        <w:numPr>
          <w:ilvl w:val="1"/>
          <w:numId w:val="3"/>
        </w:numPr>
      </w:pPr>
      <w:r w:rsidRPr="00393CC0">
        <w:t>Will there be regular meetings</w:t>
      </w:r>
      <w:r w:rsidR="00B30D48" w:rsidRPr="00393CC0">
        <w:t xml:space="preserve"> with the faculty me</w:t>
      </w:r>
      <w:r w:rsidR="00CE24F3" w:rsidRPr="00393CC0">
        <w:t>nto</w:t>
      </w:r>
      <w:r w:rsidR="00B30D48" w:rsidRPr="00393CC0">
        <w:t>r</w:t>
      </w:r>
      <w:r w:rsidRPr="00393CC0">
        <w:t>? If so, how often?</w:t>
      </w:r>
    </w:p>
    <w:p w14:paraId="39114B1B" w14:textId="77777777" w:rsidR="00052B46" w:rsidRPr="00186813" w:rsidRDefault="00052B46" w:rsidP="00052B46"/>
    <w:p w14:paraId="677B0ACC" w14:textId="2D7E174A" w:rsidR="00052B46" w:rsidRPr="00260C38" w:rsidRDefault="00052B46" w:rsidP="00052B46">
      <w:pPr>
        <w:pStyle w:val="ListParagraph"/>
        <w:numPr>
          <w:ilvl w:val="0"/>
          <w:numId w:val="3"/>
        </w:numPr>
        <w:rPr>
          <w:b/>
        </w:rPr>
      </w:pPr>
      <w:r w:rsidRPr="00260C38">
        <w:rPr>
          <w:b/>
        </w:rPr>
        <w:t>How many hours per week, on average, should the student spend on the project</w:t>
      </w:r>
      <w:r w:rsidR="00132FC5" w:rsidRPr="00260C38">
        <w:rPr>
          <w:b/>
        </w:rPr>
        <w:t xml:space="preserve"> (note</w:t>
      </w:r>
      <w:r w:rsidR="00186813" w:rsidRPr="00260C38">
        <w:rPr>
          <w:b/>
        </w:rPr>
        <w:t xml:space="preserve">:  </w:t>
      </w:r>
      <w:r w:rsidR="00132FC5" w:rsidRPr="00260C38">
        <w:rPr>
          <w:b/>
        </w:rPr>
        <w:t>1 credit hour corresponds to approximately 3 hours of work in the lab per week)</w:t>
      </w:r>
      <w:r w:rsidRPr="00260C38">
        <w:rPr>
          <w:b/>
        </w:rPr>
        <w:t>?</w:t>
      </w:r>
      <w:r w:rsidR="00CD4151" w:rsidRPr="00260C38">
        <w:rPr>
          <w:b/>
        </w:rPr>
        <w:t xml:space="preserve"> Are there restrictions for when </w:t>
      </w:r>
      <w:r w:rsidR="00EF7A2A">
        <w:rPr>
          <w:b/>
        </w:rPr>
        <w:t>the</w:t>
      </w:r>
      <w:r w:rsidR="00CD4151" w:rsidRPr="00260C38">
        <w:rPr>
          <w:b/>
        </w:rPr>
        <w:t xml:space="preserve"> work may </w:t>
      </w:r>
      <w:r w:rsidR="00EF7A2A">
        <w:rPr>
          <w:b/>
        </w:rPr>
        <w:t>occur</w:t>
      </w:r>
      <w:r w:rsidR="00CD4151" w:rsidRPr="00260C38">
        <w:rPr>
          <w:b/>
        </w:rPr>
        <w:t>?</w:t>
      </w:r>
    </w:p>
    <w:p w14:paraId="78882CEE" w14:textId="77777777" w:rsidR="00052B46" w:rsidRPr="00186813" w:rsidRDefault="00052B46" w:rsidP="00052B46">
      <w:pPr>
        <w:rPr>
          <w:b/>
        </w:rPr>
      </w:pPr>
    </w:p>
    <w:p w14:paraId="164D7FD6" w14:textId="4A773616" w:rsidR="00737F26" w:rsidRPr="00260C38" w:rsidRDefault="00D67F94" w:rsidP="00052B46">
      <w:pPr>
        <w:pStyle w:val="ListParagraph"/>
        <w:numPr>
          <w:ilvl w:val="0"/>
          <w:numId w:val="3"/>
        </w:numPr>
        <w:rPr>
          <w:b/>
        </w:rPr>
      </w:pPr>
      <w:r w:rsidRPr="00260C38">
        <w:rPr>
          <w:b/>
        </w:rPr>
        <w:lastRenderedPageBreak/>
        <w:t xml:space="preserve">What are the expected outcomes of this research experience?  </w:t>
      </w:r>
      <w:r w:rsidR="00052B46" w:rsidRPr="00260C38">
        <w:rPr>
          <w:b/>
        </w:rPr>
        <w:t xml:space="preserve">If the student is enrolled in credit hours for this research, how will the final </w:t>
      </w:r>
      <w:r w:rsidR="00EF7A2A">
        <w:rPr>
          <w:b/>
        </w:rPr>
        <w:t xml:space="preserve">letter </w:t>
      </w:r>
      <w:r w:rsidR="00052B46" w:rsidRPr="00260C38">
        <w:rPr>
          <w:b/>
        </w:rPr>
        <w:t>grade be determined?</w:t>
      </w:r>
      <w:r w:rsidR="00CD4151" w:rsidRPr="00260C38">
        <w:rPr>
          <w:b/>
        </w:rPr>
        <w:t xml:space="preserve"> </w:t>
      </w:r>
    </w:p>
    <w:p w14:paraId="0F1637B6" w14:textId="77777777" w:rsidR="00BF38B9" w:rsidRPr="00186813" w:rsidRDefault="00BF38B9" w:rsidP="006A16A1">
      <w:pPr>
        <w:rPr>
          <w:b/>
        </w:rPr>
      </w:pPr>
    </w:p>
    <w:p w14:paraId="20319BB9" w14:textId="10F305E6" w:rsidR="00052B46" w:rsidRPr="00186813" w:rsidRDefault="00052B46" w:rsidP="00052B46">
      <w:pPr>
        <w:pStyle w:val="ListParagraph"/>
        <w:numPr>
          <w:ilvl w:val="0"/>
          <w:numId w:val="3"/>
        </w:numPr>
        <w:rPr>
          <w:b/>
        </w:rPr>
      </w:pPr>
      <w:r w:rsidRPr="00186813">
        <w:rPr>
          <w:b/>
        </w:rPr>
        <w:t xml:space="preserve">Does the student need to get the mentor's permission before presenting this research at a conference and/or submitting it for publication?  </w:t>
      </w:r>
      <w:r w:rsidRPr="00186813">
        <w:t>Y/N</w:t>
      </w:r>
    </w:p>
    <w:p w14:paraId="2A2FD755" w14:textId="77777777" w:rsidR="00052B46" w:rsidRPr="00186813" w:rsidRDefault="00052B46" w:rsidP="00052B46">
      <w:pPr>
        <w:rPr>
          <w:b/>
        </w:rPr>
      </w:pPr>
    </w:p>
    <w:p w14:paraId="0864AA87" w14:textId="651D2D1F" w:rsidR="00052B46" w:rsidRPr="00186813" w:rsidRDefault="00052B46" w:rsidP="009C2603">
      <w:pPr>
        <w:pStyle w:val="ListParagraph"/>
        <w:numPr>
          <w:ilvl w:val="0"/>
          <w:numId w:val="3"/>
        </w:numPr>
        <w:spacing w:after="60"/>
        <w:contextualSpacing w:val="0"/>
        <w:rPr>
          <w:b/>
        </w:rPr>
      </w:pPr>
      <w:r w:rsidRPr="00186813">
        <w:rPr>
          <w:b/>
        </w:rPr>
        <w:t xml:space="preserve">Which, if any, of the following </w:t>
      </w:r>
      <w:r w:rsidR="009C2603" w:rsidRPr="00186813">
        <w:rPr>
          <w:b/>
        </w:rPr>
        <w:t>O</w:t>
      </w:r>
      <w:r w:rsidRPr="00186813">
        <w:rPr>
          <w:b/>
        </w:rPr>
        <w:t xml:space="preserve">U resources should the student use to </w:t>
      </w:r>
      <w:r w:rsidR="00CD4151" w:rsidRPr="00186813">
        <w:rPr>
          <w:b/>
        </w:rPr>
        <w:t xml:space="preserve">prepare for or </w:t>
      </w:r>
      <w:r w:rsidRPr="00186813">
        <w:rPr>
          <w:b/>
        </w:rPr>
        <w:t xml:space="preserve">complete the project? </w:t>
      </w:r>
      <w:r w:rsidRPr="00186813">
        <w:t>(</w:t>
      </w:r>
      <w:r w:rsidR="00FE3DA7" w:rsidRPr="00186813">
        <w:t>check</w:t>
      </w:r>
      <w:r w:rsidRPr="00186813">
        <w:t xml:space="preserve"> all that apply)</w:t>
      </w:r>
    </w:p>
    <w:p w14:paraId="18EEBDEF" w14:textId="77777777" w:rsidR="00052B46" w:rsidRPr="00186813" w:rsidRDefault="00052B46" w:rsidP="00FE3DA7">
      <w:pPr>
        <w:pStyle w:val="ListParagraph"/>
        <w:numPr>
          <w:ilvl w:val="1"/>
          <w:numId w:val="8"/>
        </w:numPr>
        <w:ind w:left="1080"/>
        <w:rPr>
          <w:b/>
        </w:rPr>
      </w:pPr>
      <w:r w:rsidRPr="00186813">
        <w:t xml:space="preserve">Complete one of the online CITI tutorials (human subjects, </w:t>
      </w:r>
      <w:r w:rsidR="009C2603" w:rsidRPr="00186813">
        <w:t>clinical, etc</w:t>
      </w:r>
      <w:r w:rsidRPr="00186813">
        <w:t xml:space="preserve">) offered through </w:t>
      </w:r>
      <w:r w:rsidR="009C2603" w:rsidRPr="00186813">
        <w:t>OU's Institutional Review Board</w:t>
      </w:r>
      <w:r w:rsidRPr="00186813">
        <w:t>.</w:t>
      </w:r>
    </w:p>
    <w:p w14:paraId="19F938D7" w14:textId="77777777" w:rsidR="009C2603" w:rsidRPr="00186813" w:rsidRDefault="009C2603" w:rsidP="00FE3DA7">
      <w:pPr>
        <w:pStyle w:val="ListParagraph"/>
        <w:numPr>
          <w:ilvl w:val="1"/>
          <w:numId w:val="8"/>
        </w:numPr>
        <w:ind w:left="1080"/>
        <w:rPr>
          <w:b/>
        </w:rPr>
      </w:pPr>
      <w:r w:rsidRPr="00186813">
        <w:t>Complete responsible conduct of research training through the Graduate College.</w:t>
      </w:r>
    </w:p>
    <w:p w14:paraId="2662032F" w14:textId="5A62D36A" w:rsidR="00B30D48" w:rsidRPr="00260C38" w:rsidRDefault="00052B46" w:rsidP="00260C38">
      <w:pPr>
        <w:pStyle w:val="ListParagraph"/>
        <w:numPr>
          <w:ilvl w:val="1"/>
          <w:numId w:val="8"/>
        </w:numPr>
        <w:ind w:left="1080"/>
        <w:rPr>
          <w:b/>
        </w:rPr>
      </w:pPr>
      <w:r w:rsidRPr="00260C38">
        <w:t xml:space="preserve">Complete safety trainings </w:t>
      </w:r>
      <w:r w:rsidR="00CD4151" w:rsidRPr="00260C38">
        <w:t>offered on-line through OU Environmental Health and Safety Office</w:t>
      </w:r>
      <w:r w:rsidR="00132FC5" w:rsidRPr="00260C38">
        <w:t xml:space="preserve"> prior to working in the laboratory</w:t>
      </w:r>
      <w:r w:rsidR="00D67F94" w:rsidRPr="00260C38">
        <w:t xml:space="preserve"> (for non-employee training go to </w:t>
      </w:r>
      <w:hyperlink r:id="rId8" w:history="1">
        <w:r w:rsidR="00D67F94" w:rsidRPr="00260C38">
          <w:rPr>
            <w:rStyle w:val="Hyperlink"/>
            <w:color w:val="auto"/>
          </w:rPr>
          <w:t>http://onpoint.ou.edu</w:t>
        </w:r>
      </w:hyperlink>
      <w:r w:rsidR="00D67F94" w:rsidRPr="00260C38">
        <w:t xml:space="preserve"> and click the “Library” tab at the top of the page)</w:t>
      </w:r>
      <w:r w:rsidR="00B30D48" w:rsidRPr="00260C38">
        <w:t xml:space="preserve"> </w:t>
      </w:r>
    </w:p>
    <w:p w14:paraId="46088B51" w14:textId="77777777" w:rsidR="00B30D48" w:rsidRPr="00260C38" w:rsidRDefault="00B30D48" w:rsidP="00B30D48">
      <w:pPr>
        <w:pStyle w:val="ListParagraph"/>
        <w:numPr>
          <w:ilvl w:val="2"/>
          <w:numId w:val="8"/>
        </w:numPr>
        <w:rPr>
          <w:b/>
        </w:rPr>
      </w:pPr>
      <w:r w:rsidRPr="00260C38">
        <w:t>Hazard Communication/General Safety Training,</w:t>
      </w:r>
    </w:p>
    <w:p w14:paraId="365D38BA" w14:textId="304ED6A6" w:rsidR="00B30D48" w:rsidRPr="00260C38" w:rsidRDefault="00B30D48" w:rsidP="00B30D48">
      <w:pPr>
        <w:pStyle w:val="ListParagraph"/>
        <w:numPr>
          <w:ilvl w:val="2"/>
          <w:numId w:val="8"/>
        </w:numPr>
        <w:rPr>
          <w:b/>
        </w:rPr>
      </w:pPr>
      <w:r w:rsidRPr="00260C38">
        <w:t>Fire Safety</w:t>
      </w:r>
    </w:p>
    <w:p w14:paraId="43CEB099" w14:textId="4CFA1044" w:rsidR="00B30D48" w:rsidRPr="00260C38" w:rsidRDefault="00B30D48" w:rsidP="00B30D48">
      <w:pPr>
        <w:pStyle w:val="ListParagraph"/>
        <w:numPr>
          <w:ilvl w:val="2"/>
          <w:numId w:val="8"/>
        </w:numPr>
        <w:rPr>
          <w:b/>
        </w:rPr>
      </w:pPr>
      <w:r w:rsidRPr="00260C38">
        <w:t>Laboratory Safety</w:t>
      </w:r>
    </w:p>
    <w:p w14:paraId="090660BB" w14:textId="6DFAE397" w:rsidR="00052B46" w:rsidRPr="00260C38" w:rsidRDefault="00B30D48" w:rsidP="00B30D48">
      <w:pPr>
        <w:pStyle w:val="ListParagraph"/>
        <w:numPr>
          <w:ilvl w:val="2"/>
          <w:numId w:val="8"/>
        </w:numPr>
        <w:rPr>
          <w:b/>
        </w:rPr>
      </w:pPr>
      <w:r w:rsidRPr="00260C38">
        <w:t>General Biosafety training</w:t>
      </w:r>
    </w:p>
    <w:p w14:paraId="54B9AA7E" w14:textId="55A9A0EF" w:rsidR="00CD4151" w:rsidRPr="00260C38" w:rsidRDefault="00FE3DA7" w:rsidP="00FE3DA7">
      <w:pPr>
        <w:pStyle w:val="ListParagraph"/>
        <w:numPr>
          <w:ilvl w:val="1"/>
          <w:numId w:val="8"/>
        </w:numPr>
        <w:ind w:left="1080"/>
        <w:rPr>
          <w:b/>
        </w:rPr>
      </w:pPr>
      <w:r w:rsidRPr="00260C38">
        <w:t>Complete d</w:t>
      </w:r>
      <w:r w:rsidR="00CD4151" w:rsidRPr="00260C38">
        <w:t>epartmental or duty specific safety training</w:t>
      </w:r>
      <w:r w:rsidR="00132FC5" w:rsidRPr="00260C38">
        <w:t xml:space="preserve"> prior to working in the laboratory</w:t>
      </w:r>
      <w:r w:rsidR="007336C1" w:rsidRPr="00260C38">
        <w:t xml:space="preserve"> (locations of safety equipment, proper </w:t>
      </w:r>
      <w:r w:rsidR="000B336B" w:rsidRPr="00260C38">
        <w:t>operation</w:t>
      </w:r>
      <w:r w:rsidR="007336C1" w:rsidRPr="00260C38">
        <w:t xml:space="preserve"> of equipment and </w:t>
      </w:r>
      <w:r w:rsidR="000B336B" w:rsidRPr="00260C38">
        <w:t xml:space="preserve">handling of </w:t>
      </w:r>
      <w:r w:rsidR="007336C1" w:rsidRPr="00260C38">
        <w:t xml:space="preserve">materials, proper use of personal protective devices, </w:t>
      </w:r>
      <w:r w:rsidR="000B336B" w:rsidRPr="00260C38">
        <w:t>etc</w:t>
      </w:r>
      <w:r w:rsidR="00EF7A2A">
        <w:t>.</w:t>
      </w:r>
      <w:r w:rsidR="000B336B" w:rsidRPr="00260C38">
        <w:t>)</w:t>
      </w:r>
      <w:r w:rsidR="00CD4151" w:rsidRPr="00260C38">
        <w:t>.</w:t>
      </w:r>
    </w:p>
    <w:p w14:paraId="03A9625F" w14:textId="2ED3E64D" w:rsidR="000B336B" w:rsidRPr="00260C38" w:rsidRDefault="000B336B" w:rsidP="00FE3DA7">
      <w:pPr>
        <w:pStyle w:val="ListParagraph"/>
        <w:numPr>
          <w:ilvl w:val="1"/>
          <w:numId w:val="8"/>
        </w:numPr>
        <w:ind w:left="1080"/>
        <w:rPr>
          <w:b/>
        </w:rPr>
      </w:pPr>
      <w:r w:rsidRPr="00260C38">
        <w:t>Inform the Institutional Biosafety Committee</w:t>
      </w:r>
      <w:r w:rsidR="0016485C" w:rsidRPr="00260C38">
        <w:t xml:space="preserve"> if the student will be working on research that is covered by an IBC approval and submit proper paperwork</w:t>
      </w:r>
      <w:r w:rsidRPr="00260C38">
        <w:t xml:space="preserve"> </w:t>
      </w:r>
      <w:r w:rsidR="00EF7A2A">
        <w:t>(</w:t>
      </w:r>
      <w:hyperlink r:id="rId9" w:history="1">
        <w:r w:rsidR="00EF7A2A" w:rsidRPr="00EE3065">
          <w:rPr>
            <w:rStyle w:val="Hyperlink"/>
          </w:rPr>
          <w:t>https://compliance.ouhsc.edu/IBC/Policies/Norman</w:t>
        </w:r>
      </w:hyperlink>
      <w:r w:rsidR="00EF7A2A">
        <w:t xml:space="preserve">) </w:t>
      </w:r>
    </w:p>
    <w:p w14:paraId="1ADDD464" w14:textId="77777777" w:rsidR="00CD4151" w:rsidRPr="00186813" w:rsidRDefault="00CD4151" w:rsidP="00FE3DA7">
      <w:pPr>
        <w:pStyle w:val="ListParagraph"/>
        <w:numPr>
          <w:ilvl w:val="1"/>
          <w:numId w:val="8"/>
        </w:numPr>
        <w:ind w:left="1080"/>
        <w:rPr>
          <w:b/>
        </w:rPr>
      </w:pPr>
      <w:r w:rsidRPr="00186813">
        <w:t>Consult with an OU subject or reference librarian for assistance finding sources.</w:t>
      </w:r>
    </w:p>
    <w:p w14:paraId="4B29B0F5" w14:textId="379B504B" w:rsidR="00CD4151" w:rsidRPr="00186813" w:rsidRDefault="00CD4151" w:rsidP="00FE3DA7">
      <w:pPr>
        <w:pStyle w:val="ListParagraph"/>
        <w:numPr>
          <w:ilvl w:val="1"/>
          <w:numId w:val="8"/>
        </w:numPr>
        <w:ind w:left="1080"/>
        <w:rPr>
          <w:b/>
        </w:rPr>
      </w:pPr>
      <w:r w:rsidRPr="00186813">
        <w:t>Make an appointment with the Writing Center for feedback on drafts of paper</w:t>
      </w:r>
      <w:r w:rsidR="00FE3DA7" w:rsidRPr="00186813">
        <w:t>s</w:t>
      </w:r>
      <w:r w:rsidRPr="00186813">
        <w:t>.</w:t>
      </w:r>
    </w:p>
    <w:p w14:paraId="19767C6D" w14:textId="77777777" w:rsidR="00052B46" w:rsidRPr="00186813" w:rsidRDefault="00052B46" w:rsidP="00FE3DA7">
      <w:pPr>
        <w:pStyle w:val="ListParagraph"/>
        <w:numPr>
          <w:ilvl w:val="1"/>
          <w:numId w:val="8"/>
        </w:numPr>
        <w:ind w:left="1080"/>
        <w:rPr>
          <w:b/>
        </w:rPr>
      </w:pPr>
      <w:r w:rsidRPr="00186813">
        <w:t>View website and/or attend a workshop offered through the Research</w:t>
      </w:r>
      <w:r w:rsidR="00CD4151" w:rsidRPr="00186813">
        <w:t xml:space="preserve"> Office</w:t>
      </w:r>
      <w:r w:rsidRPr="00186813">
        <w:t xml:space="preserve"> about presenting your research at a conference.</w:t>
      </w:r>
    </w:p>
    <w:p w14:paraId="3FECC6EB" w14:textId="4A5A3527" w:rsidR="00052B46" w:rsidRPr="00393CC0" w:rsidRDefault="00052B46" w:rsidP="00052B46">
      <w:pPr>
        <w:pStyle w:val="ListParagraph"/>
        <w:numPr>
          <w:ilvl w:val="1"/>
          <w:numId w:val="8"/>
        </w:numPr>
        <w:ind w:left="1080"/>
        <w:rPr>
          <w:b/>
        </w:rPr>
      </w:pPr>
      <w:r w:rsidRPr="00186813">
        <w:t>Other________________________________________</w:t>
      </w:r>
    </w:p>
    <w:p w14:paraId="01B5FEA0" w14:textId="77777777" w:rsidR="00393CC0" w:rsidRPr="00393CC0" w:rsidRDefault="00393CC0" w:rsidP="00393CC0">
      <w:pPr>
        <w:ind w:left="720"/>
        <w:rPr>
          <w:b/>
        </w:rPr>
      </w:pPr>
    </w:p>
    <w:p w14:paraId="79980401" w14:textId="02401129" w:rsidR="00052B46" w:rsidRPr="00186813" w:rsidRDefault="00260C38" w:rsidP="00CD4151">
      <w:pPr>
        <w:pStyle w:val="Heading2"/>
      </w:pPr>
      <w:r>
        <w:t>3</w:t>
      </w:r>
      <w:r w:rsidR="00CD4151" w:rsidRPr="00186813">
        <w:t xml:space="preserve">. </w:t>
      </w:r>
      <w:r w:rsidR="00052B46" w:rsidRPr="00186813">
        <w:t>Research Milestones</w:t>
      </w:r>
    </w:p>
    <w:p w14:paraId="57DE8403" w14:textId="19319331" w:rsidR="00052B46" w:rsidRPr="00260C38" w:rsidRDefault="00052B46" w:rsidP="00052B46">
      <w:r w:rsidRPr="00186813">
        <w:t xml:space="preserve">Identify several tasks that the student should </w:t>
      </w:r>
      <w:r w:rsidRPr="00260C38">
        <w:t xml:space="preserve">aim to accomplish as </w:t>
      </w:r>
      <w:r w:rsidR="00406727" w:rsidRPr="00260C38">
        <w:t xml:space="preserve">they </w:t>
      </w:r>
      <w:r w:rsidR="00FE3DA7" w:rsidRPr="00260C38">
        <w:t>carr</w:t>
      </w:r>
      <w:r w:rsidR="00406727" w:rsidRPr="00260C38">
        <w:t>y</w:t>
      </w:r>
      <w:r w:rsidR="00FE3DA7" w:rsidRPr="00260C38">
        <w:t xml:space="preserve"> out</w:t>
      </w:r>
      <w:r w:rsidRPr="00260C38">
        <w:t xml:space="preserve"> </w:t>
      </w:r>
      <w:r w:rsidR="00FE3DA7" w:rsidRPr="00260C38">
        <w:t>this</w:t>
      </w:r>
      <w:r w:rsidRPr="00260C38">
        <w:t xml:space="preserve"> project, including a tentative schedule.  </w:t>
      </w:r>
      <w:r w:rsidR="00256844" w:rsidRPr="00260C38">
        <w:t xml:space="preserve">At a minimum, </w:t>
      </w:r>
      <w:r w:rsidR="00C11DF4" w:rsidRPr="00260C38">
        <w:t>b</w:t>
      </w:r>
      <w:r w:rsidRPr="00260C38">
        <w:t>e sure to include any product</w:t>
      </w:r>
      <w:r w:rsidR="00FE3DA7" w:rsidRPr="00260C38">
        <w:t>(s)</w:t>
      </w:r>
      <w:r w:rsidR="006E4585" w:rsidRPr="00260C38">
        <w:t xml:space="preserve"> that the student is expected to complete by the end of the research term</w:t>
      </w:r>
      <w:r w:rsidRPr="00260C38">
        <w:t xml:space="preserve">, such as a paper, </w:t>
      </w:r>
      <w:r w:rsidR="006E4585" w:rsidRPr="00260C38">
        <w:t>creative work, or presentation.</w:t>
      </w:r>
      <w:r w:rsidRPr="00260C38">
        <w:t xml:space="preserve"> (Add more fields as needed).</w:t>
      </w:r>
    </w:p>
    <w:p w14:paraId="0E7B456E" w14:textId="77777777" w:rsidR="00052B46" w:rsidRPr="00186813" w:rsidRDefault="00052B46" w:rsidP="00052B46"/>
    <w:p w14:paraId="2A233460" w14:textId="77777777" w:rsidR="00052B46" w:rsidRPr="00186813" w:rsidRDefault="00052B46" w:rsidP="00052B46">
      <w:r w:rsidRPr="00186813">
        <w:t>Example Research Milestones:</w:t>
      </w:r>
    </w:p>
    <w:p w14:paraId="239D0F2F" w14:textId="77777777" w:rsidR="00052B46" w:rsidRPr="00186813" w:rsidRDefault="00052B46" w:rsidP="006E4585">
      <w:pPr>
        <w:spacing w:before="100" w:beforeAutospacing="1" w:after="100" w:afterAutospacing="1"/>
        <w:ind w:left="720"/>
        <w:contextualSpacing/>
        <w:rPr>
          <w:rFonts w:ascii="Times New Roman" w:eastAsia="Times New Roman" w:hAnsi="Times New Roman" w:cs="Times New Roman"/>
        </w:rPr>
      </w:pPr>
      <w:r w:rsidRPr="00186813">
        <w:rPr>
          <w:rFonts w:ascii="Times New Roman" w:eastAsia="Times New Roman" w:hAnsi="Times New Roman" w:cs="Times New Roman"/>
          <w:i/>
          <w:iCs/>
        </w:rPr>
        <w:t>Identify six articles to read.</w:t>
      </w:r>
      <w:r w:rsidRPr="00186813">
        <w:rPr>
          <w:rFonts w:ascii="Times New Roman" w:eastAsia="Times New Roman" w:hAnsi="Times New Roman" w:cs="Times New Roman"/>
        </w:rPr>
        <w:t xml:space="preserve"> </w:t>
      </w:r>
    </w:p>
    <w:p w14:paraId="5B5C3C6A" w14:textId="77777777" w:rsidR="00052B46" w:rsidRPr="00186813" w:rsidRDefault="00052B46" w:rsidP="006E4585">
      <w:pPr>
        <w:spacing w:before="100" w:beforeAutospacing="1" w:after="100" w:afterAutospacing="1"/>
        <w:ind w:left="720"/>
        <w:contextualSpacing/>
        <w:rPr>
          <w:rFonts w:ascii="Times New Roman" w:eastAsia="Times New Roman" w:hAnsi="Times New Roman" w:cs="Times New Roman"/>
        </w:rPr>
      </w:pPr>
      <w:r w:rsidRPr="00186813">
        <w:rPr>
          <w:rFonts w:ascii="Times New Roman" w:eastAsia="Times New Roman" w:hAnsi="Times New Roman" w:cs="Times New Roman"/>
          <w:i/>
          <w:iCs/>
        </w:rPr>
        <w:t>Successfully clone gene of interest.</w:t>
      </w:r>
    </w:p>
    <w:p w14:paraId="7C868D24" w14:textId="77777777" w:rsidR="00052B46" w:rsidRPr="00186813" w:rsidRDefault="00052B46" w:rsidP="006E4585">
      <w:pPr>
        <w:spacing w:before="100" w:beforeAutospacing="1" w:after="100" w:afterAutospacing="1"/>
        <w:ind w:left="720"/>
        <w:contextualSpacing/>
        <w:rPr>
          <w:rFonts w:ascii="Times New Roman" w:eastAsia="Times New Roman" w:hAnsi="Times New Roman" w:cs="Times New Roman"/>
        </w:rPr>
      </w:pPr>
      <w:r w:rsidRPr="00186813">
        <w:rPr>
          <w:rFonts w:ascii="Times New Roman" w:eastAsia="Times New Roman" w:hAnsi="Times New Roman" w:cs="Times New Roman"/>
          <w:i/>
          <w:iCs/>
        </w:rPr>
        <w:t>Administer survey.</w:t>
      </w:r>
    </w:p>
    <w:p w14:paraId="50E187BA" w14:textId="4327D365" w:rsidR="00052B46" w:rsidRPr="00186813" w:rsidRDefault="00052B46" w:rsidP="00393CC0">
      <w:pPr>
        <w:spacing w:before="100" w:beforeAutospacing="1" w:after="100" w:afterAutospacing="1"/>
        <w:ind w:left="1350" w:hanging="630"/>
        <w:contextualSpacing/>
        <w:rPr>
          <w:rFonts w:ascii="Times New Roman" w:eastAsia="Times New Roman" w:hAnsi="Times New Roman" w:cs="Times New Roman"/>
        </w:rPr>
      </w:pPr>
      <w:r w:rsidRPr="00186813">
        <w:rPr>
          <w:rFonts w:ascii="Times New Roman" w:eastAsia="Times New Roman" w:hAnsi="Times New Roman" w:cs="Times New Roman"/>
          <w:i/>
          <w:iCs/>
        </w:rPr>
        <w:t xml:space="preserve">Submit proposal to present </w:t>
      </w:r>
      <w:r w:rsidR="00393CC0">
        <w:rPr>
          <w:rFonts w:ascii="Times New Roman" w:eastAsia="Times New Roman" w:hAnsi="Times New Roman" w:cs="Times New Roman"/>
          <w:i/>
          <w:iCs/>
        </w:rPr>
        <w:t xml:space="preserve">research (e.g., </w:t>
      </w:r>
      <w:r w:rsidRPr="00186813">
        <w:rPr>
          <w:rFonts w:ascii="Times New Roman" w:eastAsia="Times New Roman" w:hAnsi="Times New Roman" w:cs="Times New Roman"/>
          <w:i/>
          <w:iCs/>
        </w:rPr>
        <w:t xml:space="preserve">Undergraduate Research </w:t>
      </w:r>
      <w:r w:rsidR="006E4585" w:rsidRPr="00186813">
        <w:rPr>
          <w:rFonts w:ascii="Times New Roman" w:eastAsia="Times New Roman" w:hAnsi="Times New Roman" w:cs="Times New Roman"/>
          <w:i/>
          <w:iCs/>
        </w:rPr>
        <w:t>Day</w:t>
      </w:r>
      <w:r w:rsidR="00393CC0">
        <w:rPr>
          <w:rFonts w:ascii="Times New Roman" w:eastAsia="Times New Roman" w:hAnsi="Times New Roman" w:cs="Times New Roman"/>
          <w:i/>
          <w:iCs/>
        </w:rPr>
        <w:t xml:space="preserve"> in spring or Oklahoma Academy of Science in fall)</w:t>
      </w:r>
      <w:r w:rsidRPr="00186813">
        <w:rPr>
          <w:rFonts w:ascii="Times New Roman" w:eastAsia="Times New Roman" w:hAnsi="Times New Roman" w:cs="Times New Roman"/>
          <w:i/>
          <w:iCs/>
        </w:rPr>
        <w:t>.</w:t>
      </w:r>
    </w:p>
    <w:p w14:paraId="7720C8E7" w14:textId="77777777" w:rsidR="00052B46" w:rsidRPr="00186813" w:rsidRDefault="00052B46" w:rsidP="006E4585">
      <w:pPr>
        <w:spacing w:before="100" w:beforeAutospacing="1" w:after="100" w:afterAutospacing="1"/>
        <w:ind w:left="720"/>
        <w:contextualSpacing/>
        <w:rPr>
          <w:rFonts w:ascii="Times New Roman" w:eastAsia="Times New Roman" w:hAnsi="Times New Roman" w:cs="Times New Roman"/>
        </w:rPr>
      </w:pPr>
      <w:r w:rsidRPr="00186813">
        <w:rPr>
          <w:rFonts w:ascii="Times New Roman" w:eastAsia="Times New Roman" w:hAnsi="Times New Roman" w:cs="Times New Roman"/>
          <w:i/>
          <w:iCs/>
        </w:rPr>
        <w:t>Turn in the first draft for a final paper.</w:t>
      </w:r>
    </w:p>
    <w:p w14:paraId="3FC83A0F" w14:textId="77777777" w:rsidR="00052B46" w:rsidRPr="00186813" w:rsidRDefault="00052B46" w:rsidP="00052B46"/>
    <w:p w14:paraId="7F6819E7" w14:textId="77777777" w:rsidR="00052B46" w:rsidRPr="00186813" w:rsidRDefault="00052B46" w:rsidP="00052B46">
      <w:pPr>
        <w:pStyle w:val="ListParagraph"/>
        <w:numPr>
          <w:ilvl w:val="0"/>
          <w:numId w:val="4"/>
        </w:numPr>
        <w:rPr>
          <w:b/>
        </w:rPr>
      </w:pPr>
      <w:r w:rsidRPr="00186813">
        <w:rPr>
          <w:b/>
        </w:rPr>
        <w:lastRenderedPageBreak/>
        <w:t xml:space="preserve">Milestone 1: </w:t>
      </w:r>
    </w:p>
    <w:p w14:paraId="57B6A58F" w14:textId="77777777" w:rsidR="00052B46" w:rsidRPr="00186813" w:rsidRDefault="00052B46" w:rsidP="00052B46">
      <w:pPr>
        <w:pStyle w:val="ListParagraph"/>
        <w:numPr>
          <w:ilvl w:val="1"/>
          <w:numId w:val="4"/>
        </w:numPr>
      </w:pPr>
      <w:r w:rsidRPr="00186813">
        <w:t>Target completion date:</w:t>
      </w:r>
    </w:p>
    <w:p w14:paraId="14FA357F" w14:textId="77777777" w:rsidR="00052B46" w:rsidRPr="00186813" w:rsidRDefault="00052B46" w:rsidP="00052B46"/>
    <w:p w14:paraId="5DE2F4BE" w14:textId="77777777" w:rsidR="00052B46" w:rsidRPr="00186813" w:rsidRDefault="00052B46" w:rsidP="00052B46">
      <w:pPr>
        <w:pStyle w:val="ListParagraph"/>
        <w:numPr>
          <w:ilvl w:val="0"/>
          <w:numId w:val="4"/>
        </w:numPr>
        <w:rPr>
          <w:b/>
        </w:rPr>
      </w:pPr>
      <w:r w:rsidRPr="00186813">
        <w:rPr>
          <w:b/>
        </w:rPr>
        <w:t xml:space="preserve">Milestone 2: </w:t>
      </w:r>
    </w:p>
    <w:p w14:paraId="66D41249" w14:textId="77777777" w:rsidR="00052B46" w:rsidRPr="00186813" w:rsidRDefault="00052B46" w:rsidP="00052B46">
      <w:pPr>
        <w:pStyle w:val="ListParagraph"/>
        <w:numPr>
          <w:ilvl w:val="1"/>
          <w:numId w:val="4"/>
        </w:numPr>
      </w:pPr>
      <w:r w:rsidRPr="00186813">
        <w:t>Target completion date:</w:t>
      </w:r>
    </w:p>
    <w:p w14:paraId="70CE5E9F" w14:textId="77777777" w:rsidR="00052B46" w:rsidRPr="00186813" w:rsidRDefault="00052B46" w:rsidP="00052B46"/>
    <w:p w14:paraId="3810ED60" w14:textId="77777777" w:rsidR="00052B46" w:rsidRPr="00186813" w:rsidRDefault="00052B46" w:rsidP="00052B46">
      <w:pPr>
        <w:pStyle w:val="ListParagraph"/>
        <w:numPr>
          <w:ilvl w:val="0"/>
          <w:numId w:val="4"/>
        </w:numPr>
        <w:rPr>
          <w:b/>
        </w:rPr>
      </w:pPr>
      <w:r w:rsidRPr="00186813">
        <w:rPr>
          <w:b/>
        </w:rPr>
        <w:t xml:space="preserve">Milestone 3: </w:t>
      </w:r>
    </w:p>
    <w:p w14:paraId="7C6F6033" w14:textId="77777777" w:rsidR="00052B46" w:rsidRPr="00186813" w:rsidRDefault="00052B46" w:rsidP="00052B46">
      <w:pPr>
        <w:pStyle w:val="ListParagraph"/>
        <w:numPr>
          <w:ilvl w:val="1"/>
          <w:numId w:val="4"/>
        </w:numPr>
      </w:pPr>
      <w:r w:rsidRPr="00186813">
        <w:t>Target completion date:</w:t>
      </w:r>
    </w:p>
    <w:p w14:paraId="57CA8D0C" w14:textId="77777777" w:rsidR="00052B46" w:rsidRPr="00186813" w:rsidRDefault="00052B46" w:rsidP="00052B46"/>
    <w:p w14:paraId="1091DD67" w14:textId="77777777" w:rsidR="00052B46" w:rsidRPr="00186813" w:rsidRDefault="00052B46" w:rsidP="00052B46">
      <w:pPr>
        <w:pStyle w:val="ListParagraph"/>
        <w:numPr>
          <w:ilvl w:val="0"/>
          <w:numId w:val="4"/>
        </w:numPr>
        <w:rPr>
          <w:b/>
        </w:rPr>
      </w:pPr>
      <w:r w:rsidRPr="00186813">
        <w:rPr>
          <w:b/>
        </w:rPr>
        <w:t xml:space="preserve">Milestone 4: </w:t>
      </w:r>
    </w:p>
    <w:p w14:paraId="46E77C4E" w14:textId="77777777" w:rsidR="00052B46" w:rsidRPr="00186813" w:rsidRDefault="00052B46" w:rsidP="00052B46">
      <w:pPr>
        <w:pStyle w:val="ListParagraph"/>
        <w:numPr>
          <w:ilvl w:val="1"/>
          <w:numId w:val="4"/>
        </w:numPr>
      </w:pPr>
      <w:r w:rsidRPr="00186813">
        <w:t>Target completion date:</w:t>
      </w:r>
    </w:p>
    <w:p w14:paraId="3998858B" w14:textId="77777777" w:rsidR="00052B46" w:rsidRPr="00186813" w:rsidRDefault="00052B46" w:rsidP="00052B46">
      <w:pPr>
        <w:pStyle w:val="ListParagraph"/>
      </w:pPr>
    </w:p>
    <w:p w14:paraId="2B47EABB" w14:textId="77777777" w:rsidR="00052B46" w:rsidRPr="00186813" w:rsidRDefault="00052B46" w:rsidP="00052B46">
      <w:pPr>
        <w:pStyle w:val="ListParagraph"/>
      </w:pPr>
    </w:p>
    <w:p w14:paraId="2DC59E9F" w14:textId="77777777" w:rsidR="00052B46" w:rsidRPr="00186813" w:rsidRDefault="00052B46" w:rsidP="00052B46">
      <w:pPr>
        <w:pStyle w:val="ListParagraph"/>
        <w:rPr>
          <w:b/>
        </w:rPr>
      </w:pPr>
    </w:p>
    <w:p w14:paraId="116316FA" w14:textId="77777777" w:rsidR="00052B46" w:rsidRPr="00186813" w:rsidRDefault="00052B46" w:rsidP="00052B46">
      <w:pPr>
        <w:pStyle w:val="ListParagraph"/>
        <w:rPr>
          <w:b/>
        </w:rPr>
      </w:pPr>
    </w:p>
    <w:p w14:paraId="217526CD" w14:textId="77777777" w:rsidR="00052B46" w:rsidRPr="00186813" w:rsidRDefault="00052B46" w:rsidP="00052B46">
      <w:pPr>
        <w:pStyle w:val="ListParagraph"/>
        <w:ind w:left="0"/>
        <w:rPr>
          <w:b/>
        </w:rPr>
      </w:pPr>
    </w:p>
    <w:p w14:paraId="265E3FDF" w14:textId="19642712" w:rsidR="00052B46" w:rsidRPr="00260C38" w:rsidRDefault="00052B46" w:rsidP="00052B46">
      <w:pPr>
        <w:pStyle w:val="ListParagraph"/>
        <w:ind w:left="0"/>
        <w:rPr>
          <w:b/>
        </w:rPr>
      </w:pPr>
      <w:r w:rsidRPr="00260C38">
        <w:rPr>
          <w:b/>
        </w:rPr>
        <w:t>Student signature: ____________</w:t>
      </w:r>
      <w:r w:rsidR="009E687C">
        <w:rPr>
          <w:b/>
        </w:rPr>
        <w:t>___________________</w:t>
      </w:r>
      <w:r w:rsidRPr="00260C38">
        <w:rPr>
          <w:b/>
        </w:rPr>
        <w:t>______</w:t>
      </w:r>
      <w:r w:rsidR="009E687C">
        <w:rPr>
          <w:b/>
        </w:rPr>
        <w:t>_____</w:t>
      </w:r>
      <w:r w:rsidRPr="00260C38">
        <w:rPr>
          <w:b/>
        </w:rPr>
        <w:t>_____</w:t>
      </w:r>
      <w:r w:rsidR="009E687C">
        <w:rPr>
          <w:b/>
        </w:rPr>
        <w:t>__________</w:t>
      </w:r>
      <w:r w:rsidRPr="00260C38">
        <w:rPr>
          <w:b/>
        </w:rPr>
        <w:t>___</w:t>
      </w:r>
      <w:r w:rsidR="009E687C">
        <w:rPr>
          <w:b/>
        </w:rPr>
        <w:t xml:space="preserve">  Date: </w:t>
      </w:r>
      <w:r w:rsidRPr="00260C38">
        <w:rPr>
          <w:b/>
        </w:rPr>
        <w:t>_____________</w:t>
      </w:r>
    </w:p>
    <w:p w14:paraId="08C506BC" w14:textId="77777777" w:rsidR="00052B46" w:rsidRPr="00260C38" w:rsidRDefault="00052B46" w:rsidP="00052B46">
      <w:pPr>
        <w:pStyle w:val="ListParagraph"/>
        <w:ind w:left="0"/>
        <w:rPr>
          <w:b/>
        </w:rPr>
      </w:pPr>
    </w:p>
    <w:p w14:paraId="79FED941" w14:textId="77777777" w:rsidR="00C11DF4" w:rsidRPr="00260C38" w:rsidRDefault="00C11DF4" w:rsidP="00052B46">
      <w:pPr>
        <w:pStyle w:val="ListParagraph"/>
        <w:ind w:left="0"/>
        <w:rPr>
          <w:b/>
        </w:rPr>
      </w:pPr>
    </w:p>
    <w:p w14:paraId="5F1FF55D" w14:textId="2831D471" w:rsidR="00052B46" w:rsidRPr="00260C38" w:rsidRDefault="00236523" w:rsidP="00052B46">
      <w:pPr>
        <w:pStyle w:val="ListParagraph"/>
        <w:ind w:left="0"/>
        <w:rPr>
          <w:b/>
        </w:rPr>
      </w:pPr>
      <w:r w:rsidRPr="00260C38">
        <w:rPr>
          <w:b/>
        </w:rPr>
        <w:t xml:space="preserve">Faculty </w:t>
      </w:r>
      <w:r w:rsidR="00854F3B">
        <w:rPr>
          <w:b/>
        </w:rPr>
        <w:t>m</w:t>
      </w:r>
      <w:r w:rsidR="00052B46" w:rsidRPr="00260C38">
        <w:rPr>
          <w:b/>
        </w:rPr>
        <w:t xml:space="preserve">entor </w:t>
      </w:r>
      <w:r w:rsidR="00260C38" w:rsidRPr="00260C38">
        <w:rPr>
          <w:b/>
        </w:rPr>
        <w:t>signature: _</w:t>
      </w:r>
      <w:r w:rsidR="00052B46" w:rsidRPr="00260C38">
        <w:rPr>
          <w:b/>
        </w:rPr>
        <w:t>________</w:t>
      </w:r>
      <w:r w:rsidR="009E687C">
        <w:rPr>
          <w:b/>
        </w:rPr>
        <w:t>___________</w:t>
      </w:r>
      <w:r w:rsidR="00052B46" w:rsidRPr="00260C38">
        <w:rPr>
          <w:b/>
        </w:rPr>
        <w:t>_</w:t>
      </w:r>
      <w:r w:rsidR="009E687C">
        <w:rPr>
          <w:b/>
        </w:rPr>
        <w:t>_____</w:t>
      </w:r>
      <w:r w:rsidR="00052B46" w:rsidRPr="00260C38">
        <w:rPr>
          <w:b/>
        </w:rPr>
        <w:t>______________</w:t>
      </w:r>
      <w:r w:rsidR="009E687C">
        <w:rPr>
          <w:b/>
        </w:rPr>
        <w:t>__________</w:t>
      </w:r>
      <w:r w:rsidR="00052B46" w:rsidRPr="00260C38">
        <w:rPr>
          <w:b/>
        </w:rPr>
        <w:t>_</w:t>
      </w:r>
      <w:r w:rsidR="009E687C">
        <w:rPr>
          <w:b/>
        </w:rPr>
        <w:t xml:space="preserve">  Date:  __</w:t>
      </w:r>
      <w:r w:rsidR="00052B46" w:rsidRPr="00260C38">
        <w:rPr>
          <w:b/>
        </w:rPr>
        <w:t>__________</w:t>
      </w:r>
    </w:p>
    <w:p w14:paraId="79EE9A9A" w14:textId="51AE00D4" w:rsidR="00236523" w:rsidRPr="00260C38" w:rsidRDefault="00236523" w:rsidP="00052B46">
      <w:pPr>
        <w:pStyle w:val="ListParagraph"/>
        <w:ind w:left="0"/>
        <w:rPr>
          <w:b/>
        </w:rPr>
      </w:pPr>
    </w:p>
    <w:p w14:paraId="27D2F8CC" w14:textId="77777777" w:rsidR="00C11DF4" w:rsidRPr="00260C38" w:rsidRDefault="00C11DF4" w:rsidP="00052B46">
      <w:pPr>
        <w:pStyle w:val="ListParagraph"/>
        <w:ind w:left="0"/>
        <w:rPr>
          <w:b/>
        </w:rPr>
      </w:pPr>
    </w:p>
    <w:p w14:paraId="1B629AA9" w14:textId="7BD6E829" w:rsidR="00236523" w:rsidRPr="00260C38" w:rsidRDefault="00236523" w:rsidP="00052B46">
      <w:pPr>
        <w:pStyle w:val="ListParagraph"/>
        <w:ind w:left="0"/>
        <w:rPr>
          <w:b/>
        </w:rPr>
      </w:pPr>
      <w:r w:rsidRPr="00260C38">
        <w:rPr>
          <w:b/>
        </w:rPr>
        <w:t xml:space="preserve">Additional </w:t>
      </w:r>
      <w:r w:rsidR="00854F3B">
        <w:rPr>
          <w:b/>
        </w:rPr>
        <w:t>m</w:t>
      </w:r>
      <w:r w:rsidRPr="00260C38">
        <w:rPr>
          <w:b/>
        </w:rPr>
        <w:t>entor signature</w:t>
      </w:r>
      <w:r w:rsidR="009E687C">
        <w:rPr>
          <w:b/>
        </w:rPr>
        <w:t xml:space="preserve"> (if needed)</w:t>
      </w:r>
      <w:r w:rsidRPr="00260C38">
        <w:rPr>
          <w:b/>
        </w:rPr>
        <w:t xml:space="preserve">: </w:t>
      </w:r>
      <w:r w:rsidR="00854F3B">
        <w:rPr>
          <w:b/>
        </w:rPr>
        <w:t xml:space="preserve"> </w:t>
      </w:r>
      <w:r w:rsidRPr="00260C38">
        <w:rPr>
          <w:b/>
        </w:rPr>
        <w:t>_</w:t>
      </w:r>
      <w:r w:rsidR="009E687C">
        <w:rPr>
          <w:b/>
        </w:rPr>
        <w:t>_</w:t>
      </w:r>
      <w:r w:rsidRPr="00260C38">
        <w:rPr>
          <w:b/>
        </w:rPr>
        <w:t>_______</w:t>
      </w:r>
      <w:r w:rsidR="009E687C">
        <w:rPr>
          <w:b/>
        </w:rPr>
        <w:t>_____</w:t>
      </w:r>
      <w:r w:rsidRPr="00260C38">
        <w:rPr>
          <w:b/>
        </w:rPr>
        <w:t>__________________</w:t>
      </w:r>
      <w:r w:rsidR="009E687C">
        <w:rPr>
          <w:b/>
        </w:rPr>
        <w:t xml:space="preserve">  Date: __</w:t>
      </w:r>
      <w:r w:rsidRPr="00260C38">
        <w:rPr>
          <w:b/>
        </w:rPr>
        <w:t>___________</w:t>
      </w:r>
    </w:p>
    <w:p w14:paraId="6814D93C" w14:textId="5EB5831B" w:rsidR="006B755A" w:rsidRPr="00260C38" w:rsidRDefault="006B755A">
      <w:pPr>
        <w:rPr>
          <w:b/>
        </w:rPr>
      </w:pPr>
    </w:p>
    <w:p w14:paraId="762EDA22" w14:textId="77777777" w:rsidR="00C11DF4" w:rsidRPr="00260C38" w:rsidRDefault="00C11DF4">
      <w:pPr>
        <w:rPr>
          <w:b/>
        </w:rPr>
      </w:pPr>
    </w:p>
    <w:p w14:paraId="19B73E1B" w14:textId="0CE8D175" w:rsidR="00186813" w:rsidRPr="00260C38" w:rsidRDefault="009E687C" w:rsidP="009E687C">
      <w:pPr>
        <w:rPr>
          <w:b/>
        </w:rPr>
      </w:pPr>
      <w:r>
        <w:rPr>
          <w:b/>
        </w:rPr>
        <w:t>Chair of Undergrad. Committee</w:t>
      </w:r>
      <w:r w:rsidR="000C5102" w:rsidRPr="00260C38">
        <w:rPr>
          <w:b/>
        </w:rPr>
        <w:t xml:space="preserve"> </w:t>
      </w:r>
      <w:r w:rsidR="00260C38" w:rsidRPr="00260C38">
        <w:rPr>
          <w:b/>
        </w:rPr>
        <w:t xml:space="preserve">signature: </w:t>
      </w:r>
      <w:r>
        <w:rPr>
          <w:b/>
        </w:rPr>
        <w:t xml:space="preserve"> </w:t>
      </w:r>
      <w:r w:rsidR="000C5102" w:rsidRPr="00260C38">
        <w:rPr>
          <w:b/>
        </w:rPr>
        <w:t>_______</w:t>
      </w:r>
      <w:r>
        <w:rPr>
          <w:b/>
        </w:rPr>
        <w:t>_____</w:t>
      </w:r>
      <w:r w:rsidR="000C5102" w:rsidRPr="00260C38">
        <w:rPr>
          <w:b/>
        </w:rPr>
        <w:t>______________</w:t>
      </w:r>
      <w:r>
        <w:rPr>
          <w:b/>
        </w:rPr>
        <w:t>_</w:t>
      </w:r>
      <w:r w:rsidR="000C5102" w:rsidRPr="00260C38">
        <w:rPr>
          <w:b/>
        </w:rPr>
        <w:t>____</w:t>
      </w:r>
      <w:r>
        <w:rPr>
          <w:b/>
        </w:rPr>
        <w:t xml:space="preserve">  Date: </w:t>
      </w:r>
      <w:r w:rsidR="000C5102" w:rsidRPr="00260C38">
        <w:rPr>
          <w:b/>
        </w:rPr>
        <w:t>_____________</w:t>
      </w:r>
    </w:p>
    <w:sectPr w:rsidR="00186813" w:rsidRPr="00260C38" w:rsidSect="00727481">
      <w:headerReference w:type="first" r:id="rId10"/>
      <w:type w:val="continuous"/>
      <w:pgSz w:w="12240" w:h="15840"/>
      <w:pgMar w:top="144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F7261F" w14:textId="77777777" w:rsidR="004C1A44" w:rsidRDefault="004C1A44" w:rsidP="00052B46">
      <w:r>
        <w:separator/>
      </w:r>
    </w:p>
  </w:endnote>
  <w:endnote w:type="continuationSeparator" w:id="0">
    <w:p w14:paraId="4765C1E5" w14:textId="77777777" w:rsidR="004C1A44" w:rsidRDefault="004C1A44" w:rsidP="00052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2B6C47" w14:textId="77777777" w:rsidR="004C1A44" w:rsidRDefault="004C1A44" w:rsidP="00052B46">
      <w:r>
        <w:separator/>
      </w:r>
    </w:p>
  </w:footnote>
  <w:footnote w:type="continuationSeparator" w:id="0">
    <w:p w14:paraId="2884FCB6" w14:textId="77777777" w:rsidR="004C1A44" w:rsidRDefault="004C1A44" w:rsidP="00052B4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AA9E9" w14:textId="78B7550E" w:rsidR="00727481" w:rsidRDefault="00727481">
    <w:pPr>
      <w:pStyle w:val="Header"/>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9CA"/>
    <w:multiLevelType w:val="hybridMultilevel"/>
    <w:tmpl w:val="19C03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F7F8E"/>
    <w:multiLevelType w:val="hybridMultilevel"/>
    <w:tmpl w:val="B552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E92592"/>
    <w:multiLevelType w:val="hybridMultilevel"/>
    <w:tmpl w:val="2A6A8AE2"/>
    <w:lvl w:ilvl="0" w:tplc="FFFFFFFF">
      <w:start w:val="1"/>
      <w:numFmt w:val="bullet"/>
      <w:lvlText w:val=""/>
      <w:lvlJc w:val="left"/>
      <w:pPr>
        <w:ind w:left="720" w:hanging="360"/>
      </w:pPr>
      <w:rPr>
        <w:rFonts w:ascii="Symbol" w:hAnsi="Symbol" w:hint="default"/>
      </w:rPr>
    </w:lvl>
    <w:lvl w:ilvl="1" w:tplc="C04CC1B0">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8370841"/>
    <w:multiLevelType w:val="hybridMultilevel"/>
    <w:tmpl w:val="C0A8A70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1662"/>
    <w:multiLevelType w:val="hybridMultilevel"/>
    <w:tmpl w:val="AA7E5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0D4EA6"/>
    <w:multiLevelType w:val="hybridMultilevel"/>
    <w:tmpl w:val="071C2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9C28DF"/>
    <w:multiLevelType w:val="hybridMultilevel"/>
    <w:tmpl w:val="67324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CD0E10"/>
    <w:multiLevelType w:val="hybridMultilevel"/>
    <w:tmpl w:val="3DF2E2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E26926"/>
    <w:multiLevelType w:val="hybridMultilevel"/>
    <w:tmpl w:val="A3BE3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886F90"/>
    <w:multiLevelType w:val="hybridMultilevel"/>
    <w:tmpl w:val="49FCDD8E"/>
    <w:lvl w:ilvl="0" w:tplc="04090001">
      <w:start w:val="1"/>
      <w:numFmt w:val="bullet"/>
      <w:lvlText w:val=""/>
      <w:lvlJc w:val="left"/>
      <w:pPr>
        <w:ind w:left="720" w:hanging="360"/>
      </w:pPr>
      <w:rPr>
        <w:rFonts w:ascii="Symbol" w:hAnsi="Symbol" w:hint="default"/>
      </w:rPr>
    </w:lvl>
    <w:lvl w:ilvl="1" w:tplc="C04CC1B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8"/>
  </w:num>
  <w:num w:numId="4">
    <w:abstractNumId w:val="5"/>
  </w:num>
  <w:num w:numId="5">
    <w:abstractNumId w:val="1"/>
  </w:num>
  <w:num w:numId="6">
    <w:abstractNumId w:val="3"/>
  </w:num>
  <w:num w:numId="7">
    <w:abstractNumId w:val="6"/>
  </w:num>
  <w:num w:numId="8">
    <w:abstractNumId w:val="9"/>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wMDG0NDAwNTA2MTBT0lEKTi0uzszPAykwrAUAhZ+ybCwAAAA="/>
  </w:docVars>
  <w:rsids>
    <w:rsidRoot w:val="00052B46"/>
    <w:rsid w:val="00024842"/>
    <w:rsid w:val="00052B46"/>
    <w:rsid w:val="000A385F"/>
    <w:rsid w:val="000B336B"/>
    <w:rsid w:val="000C5102"/>
    <w:rsid w:val="000D2268"/>
    <w:rsid w:val="000E51E0"/>
    <w:rsid w:val="00132FC5"/>
    <w:rsid w:val="001601B1"/>
    <w:rsid w:val="0016485C"/>
    <w:rsid w:val="001732C0"/>
    <w:rsid w:val="0018458F"/>
    <w:rsid w:val="00186813"/>
    <w:rsid w:val="001B4A85"/>
    <w:rsid w:val="00236523"/>
    <w:rsid w:val="00241B50"/>
    <w:rsid w:val="00256844"/>
    <w:rsid w:val="00260C38"/>
    <w:rsid w:val="00287C87"/>
    <w:rsid w:val="002C3070"/>
    <w:rsid w:val="00341CA6"/>
    <w:rsid w:val="003779F1"/>
    <w:rsid w:val="00393CC0"/>
    <w:rsid w:val="003A5619"/>
    <w:rsid w:val="003D2836"/>
    <w:rsid w:val="003E00B5"/>
    <w:rsid w:val="00406727"/>
    <w:rsid w:val="00423F21"/>
    <w:rsid w:val="004628AB"/>
    <w:rsid w:val="00474DA9"/>
    <w:rsid w:val="004C1A44"/>
    <w:rsid w:val="004D164C"/>
    <w:rsid w:val="0053533E"/>
    <w:rsid w:val="005E153E"/>
    <w:rsid w:val="005F4171"/>
    <w:rsid w:val="006A150E"/>
    <w:rsid w:val="006A16A1"/>
    <w:rsid w:val="006B755A"/>
    <w:rsid w:val="006C5366"/>
    <w:rsid w:val="006D0D0B"/>
    <w:rsid w:val="006E4585"/>
    <w:rsid w:val="006F542D"/>
    <w:rsid w:val="00716C93"/>
    <w:rsid w:val="00725ED6"/>
    <w:rsid w:val="00727481"/>
    <w:rsid w:val="007336C1"/>
    <w:rsid w:val="00737F26"/>
    <w:rsid w:val="007463BB"/>
    <w:rsid w:val="0078611F"/>
    <w:rsid w:val="008102C5"/>
    <w:rsid w:val="00854F3B"/>
    <w:rsid w:val="008A1E17"/>
    <w:rsid w:val="008B320C"/>
    <w:rsid w:val="008D713D"/>
    <w:rsid w:val="008E594E"/>
    <w:rsid w:val="00907214"/>
    <w:rsid w:val="0095307E"/>
    <w:rsid w:val="009705C1"/>
    <w:rsid w:val="00980EC9"/>
    <w:rsid w:val="009970FA"/>
    <w:rsid w:val="009C2603"/>
    <w:rsid w:val="009E687C"/>
    <w:rsid w:val="00A32F60"/>
    <w:rsid w:val="00AB7E0E"/>
    <w:rsid w:val="00B30D48"/>
    <w:rsid w:val="00B6484F"/>
    <w:rsid w:val="00BF38B9"/>
    <w:rsid w:val="00C006EA"/>
    <w:rsid w:val="00C11DF4"/>
    <w:rsid w:val="00C4453C"/>
    <w:rsid w:val="00C446A9"/>
    <w:rsid w:val="00C64F2C"/>
    <w:rsid w:val="00CD4151"/>
    <w:rsid w:val="00CD7504"/>
    <w:rsid w:val="00CE24F3"/>
    <w:rsid w:val="00CE478A"/>
    <w:rsid w:val="00CF3FDA"/>
    <w:rsid w:val="00D07873"/>
    <w:rsid w:val="00D46133"/>
    <w:rsid w:val="00D52F12"/>
    <w:rsid w:val="00D67F94"/>
    <w:rsid w:val="00D779D5"/>
    <w:rsid w:val="00E417B4"/>
    <w:rsid w:val="00E64DED"/>
    <w:rsid w:val="00EE158E"/>
    <w:rsid w:val="00EF7A2A"/>
    <w:rsid w:val="00FA6FD1"/>
    <w:rsid w:val="00FE3D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ED2172"/>
  <w14:defaultImageDpi w14:val="300"/>
  <w15:docId w15:val="{3C90F9A4-6617-43E6-8C95-B303CA407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2B46"/>
  </w:style>
  <w:style w:type="paragraph" w:styleId="Heading1">
    <w:name w:val="heading 1"/>
    <w:basedOn w:val="Normal"/>
    <w:link w:val="Heading1Char"/>
    <w:uiPriority w:val="9"/>
    <w:qFormat/>
    <w:rsid w:val="00CF3FDA"/>
    <w:pPr>
      <w:spacing w:after="120"/>
      <w:jc w:val="center"/>
      <w:outlineLvl w:val="0"/>
    </w:pPr>
    <w:rPr>
      <w:rFonts w:asciiTheme="majorHAnsi" w:eastAsia="Times New Roman" w:hAnsiTheme="majorHAnsi" w:cs="Times New Roman"/>
      <w:b/>
      <w:bCs/>
      <w:color w:val="800000"/>
      <w:kern w:val="36"/>
      <w:sz w:val="40"/>
      <w:szCs w:val="48"/>
    </w:rPr>
  </w:style>
  <w:style w:type="paragraph" w:styleId="Heading2">
    <w:name w:val="heading 2"/>
    <w:basedOn w:val="Normal"/>
    <w:next w:val="Normal"/>
    <w:link w:val="Heading2Char"/>
    <w:uiPriority w:val="9"/>
    <w:unhideWhenUsed/>
    <w:qFormat/>
    <w:rsid w:val="00CF3FDA"/>
    <w:pPr>
      <w:keepNext/>
      <w:keepLines/>
      <w:spacing w:after="80"/>
      <w:outlineLvl w:val="1"/>
    </w:pPr>
    <w:rPr>
      <w:rFonts w:asciiTheme="majorHAnsi" w:eastAsiaTheme="majorEastAsia" w:hAnsiTheme="majorHAnsi" w:cstheme="majorBidi"/>
      <w:b/>
      <w:bCs/>
      <w:color w:val="80000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3FDA"/>
    <w:rPr>
      <w:rFonts w:asciiTheme="majorHAnsi" w:eastAsia="Times New Roman" w:hAnsiTheme="majorHAnsi" w:cs="Times New Roman"/>
      <w:b/>
      <w:bCs/>
      <w:color w:val="800000"/>
      <w:kern w:val="36"/>
      <w:sz w:val="40"/>
      <w:szCs w:val="48"/>
    </w:rPr>
  </w:style>
  <w:style w:type="paragraph" w:styleId="ListParagraph">
    <w:name w:val="List Paragraph"/>
    <w:basedOn w:val="Normal"/>
    <w:uiPriority w:val="34"/>
    <w:qFormat/>
    <w:rsid w:val="00052B46"/>
    <w:pPr>
      <w:ind w:left="720"/>
      <w:contextualSpacing/>
    </w:pPr>
  </w:style>
  <w:style w:type="paragraph" w:styleId="Header">
    <w:name w:val="header"/>
    <w:basedOn w:val="Normal"/>
    <w:link w:val="HeaderChar"/>
    <w:uiPriority w:val="99"/>
    <w:unhideWhenUsed/>
    <w:rsid w:val="00052B46"/>
    <w:pPr>
      <w:tabs>
        <w:tab w:val="center" w:pos="4680"/>
        <w:tab w:val="right" w:pos="9360"/>
      </w:tabs>
    </w:pPr>
  </w:style>
  <w:style w:type="character" w:customStyle="1" w:styleId="HeaderChar">
    <w:name w:val="Header Char"/>
    <w:basedOn w:val="DefaultParagraphFont"/>
    <w:link w:val="Header"/>
    <w:uiPriority w:val="99"/>
    <w:rsid w:val="00052B46"/>
  </w:style>
  <w:style w:type="character" w:styleId="Emphasis">
    <w:name w:val="Emphasis"/>
    <w:basedOn w:val="DefaultParagraphFont"/>
    <w:uiPriority w:val="20"/>
    <w:qFormat/>
    <w:rsid w:val="00052B46"/>
    <w:rPr>
      <w:i/>
      <w:iCs/>
    </w:rPr>
  </w:style>
  <w:style w:type="paragraph" w:styleId="BalloonText">
    <w:name w:val="Balloon Text"/>
    <w:basedOn w:val="Normal"/>
    <w:link w:val="BalloonTextChar"/>
    <w:uiPriority w:val="99"/>
    <w:semiHidden/>
    <w:unhideWhenUsed/>
    <w:rsid w:val="00052B46"/>
    <w:rPr>
      <w:rFonts w:ascii="Lucida Grande" w:hAnsi="Lucida Grande"/>
      <w:sz w:val="18"/>
      <w:szCs w:val="18"/>
    </w:rPr>
  </w:style>
  <w:style w:type="character" w:customStyle="1" w:styleId="BalloonTextChar">
    <w:name w:val="Balloon Text Char"/>
    <w:basedOn w:val="DefaultParagraphFont"/>
    <w:link w:val="BalloonText"/>
    <w:uiPriority w:val="99"/>
    <w:semiHidden/>
    <w:rsid w:val="00052B46"/>
    <w:rPr>
      <w:rFonts w:ascii="Lucida Grande" w:hAnsi="Lucida Grande"/>
      <w:sz w:val="18"/>
      <w:szCs w:val="18"/>
    </w:rPr>
  </w:style>
  <w:style w:type="paragraph" w:styleId="Footer">
    <w:name w:val="footer"/>
    <w:basedOn w:val="Normal"/>
    <w:link w:val="FooterChar"/>
    <w:uiPriority w:val="99"/>
    <w:unhideWhenUsed/>
    <w:rsid w:val="00052B46"/>
    <w:pPr>
      <w:tabs>
        <w:tab w:val="center" w:pos="4320"/>
        <w:tab w:val="right" w:pos="8640"/>
      </w:tabs>
    </w:pPr>
  </w:style>
  <w:style w:type="character" w:customStyle="1" w:styleId="FooterChar">
    <w:name w:val="Footer Char"/>
    <w:basedOn w:val="DefaultParagraphFont"/>
    <w:link w:val="Footer"/>
    <w:uiPriority w:val="99"/>
    <w:rsid w:val="00052B46"/>
  </w:style>
  <w:style w:type="character" w:customStyle="1" w:styleId="Heading2Char">
    <w:name w:val="Heading 2 Char"/>
    <w:basedOn w:val="DefaultParagraphFont"/>
    <w:link w:val="Heading2"/>
    <w:uiPriority w:val="9"/>
    <w:rsid w:val="00CF3FDA"/>
    <w:rPr>
      <w:rFonts w:asciiTheme="majorHAnsi" w:eastAsiaTheme="majorEastAsia" w:hAnsiTheme="majorHAnsi" w:cstheme="majorBidi"/>
      <w:b/>
      <w:bCs/>
      <w:color w:val="800000"/>
      <w:sz w:val="28"/>
      <w:szCs w:val="26"/>
    </w:rPr>
  </w:style>
  <w:style w:type="character" w:styleId="Hyperlink">
    <w:name w:val="Hyperlink"/>
    <w:basedOn w:val="DefaultParagraphFont"/>
    <w:uiPriority w:val="99"/>
    <w:unhideWhenUsed/>
    <w:rsid w:val="001732C0"/>
    <w:rPr>
      <w:color w:val="0000FF" w:themeColor="hyperlink"/>
      <w:u w:val="single"/>
    </w:rPr>
  </w:style>
  <w:style w:type="character" w:customStyle="1" w:styleId="UnresolvedMention">
    <w:name w:val="Unresolved Mention"/>
    <w:basedOn w:val="DefaultParagraphFont"/>
    <w:uiPriority w:val="99"/>
    <w:semiHidden/>
    <w:unhideWhenUsed/>
    <w:rsid w:val="00D67F94"/>
    <w:rPr>
      <w:color w:val="605E5C"/>
      <w:shd w:val="clear" w:color="auto" w:fill="E1DFDD"/>
    </w:rPr>
  </w:style>
  <w:style w:type="paragraph" w:styleId="Revision">
    <w:name w:val="Revision"/>
    <w:hidden/>
    <w:uiPriority w:val="99"/>
    <w:semiHidden/>
    <w:rsid w:val="0018458F"/>
  </w:style>
  <w:style w:type="character" w:styleId="CommentReference">
    <w:name w:val="annotation reference"/>
    <w:basedOn w:val="DefaultParagraphFont"/>
    <w:uiPriority w:val="99"/>
    <w:semiHidden/>
    <w:unhideWhenUsed/>
    <w:rsid w:val="009970FA"/>
    <w:rPr>
      <w:sz w:val="16"/>
      <w:szCs w:val="16"/>
    </w:rPr>
  </w:style>
  <w:style w:type="paragraph" w:styleId="CommentText">
    <w:name w:val="annotation text"/>
    <w:basedOn w:val="Normal"/>
    <w:link w:val="CommentTextChar"/>
    <w:uiPriority w:val="99"/>
    <w:semiHidden/>
    <w:unhideWhenUsed/>
    <w:rsid w:val="009970FA"/>
    <w:rPr>
      <w:sz w:val="20"/>
      <w:szCs w:val="20"/>
    </w:rPr>
  </w:style>
  <w:style w:type="character" w:customStyle="1" w:styleId="CommentTextChar">
    <w:name w:val="Comment Text Char"/>
    <w:basedOn w:val="DefaultParagraphFont"/>
    <w:link w:val="CommentText"/>
    <w:uiPriority w:val="99"/>
    <w:semiHidden/>
    <w:rsid w:val="009970FA"/>
    <w:rPr>
      <w:sz w:val="20"/>
      <w:szCs w:val="20"/>
    </w:rPr>
  </w:style>
  <w:style w:type="paragraph" w:styleId="CommentSubject">
    <w:name w:val="annotation subject"/>
    <w:basedOn w:val="CommentText"/>
    <w:next w:val="CommentText"/>
    <w:link w:val="CommentSubjectChar"/>
    <w:uiPriority w:val="99"/>
    <w:semiHidden/>
    <w:unhideWhenUsed/>
    <w:rsid w:val="009970FA"/>
    <w:rPr>
      <w:b/>
      <w:bCs/>
    </w:rPr>
  </w:style>
  <w:style w:type="character" w:customStyle="1" w:styleId="CommentSubjectChar">
    <w:name w:val="Comment Subject Char"/>
    <w:basedOn w:val="CommentTextChar"/>
    <w:link w:val="CommentSubject"/>
    <w:uiPriority w:val="99"/>
    <w:semiHidden/>
    <w:rsid w:val="009970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onpoint.o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mpliance.ouhsc.edu/IBC/Policies/Norm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C619D3-B942-4288-862B-7AC33678D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186</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The University of Oklahoma</Company>
  <LinksUpToDate>false</LinksUpToDate>
  <CharactersWithSpaces>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IO PBIO 3440 Undergraduate Mentored Research Agreement</dc:title>
  <dc:subject/>
  <dc:creator>Susan Walden</dc:creator>
  <cp:keywords/>
  <dc:description/>
  <cp:lastModifiedBy>Mueller, Heidi A.</cp:lastModifiedBy>
  <cp:revision>11</cp:revision>
  <dcterms:created xsi:type="dcterms:W3CDTF">2021-11-22T19:56:00Z</dcterms:created>
  <dcterms:modified xsi:type="dcterms:W3CDTF">2021-12-15T22:00:00Z</dcterms:modified>
</cp:coreProperties>
</file>